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18DF" w14:textId="77777777" w:rsidR="00C15D56" w:rsidRDefault="00450A83" w:rsidP="00F15AEE">
      <w:pPr>
        <w:pStyle w:val="Title"/>
        <w:ind w:firstLine="0"/>
        <w:jc w:val="left"/>
      </w:pPr>
      <w:r>
        <w:t>Effect of water, sanitation, and hygiene interventions on enteropathogen detection in the environment: an individual-participant data meta-analysis</w:t>
      </w:r>
    </w:p>
    <w:p w14:paraId="67780E4F" w14:textId="6B34FF7B" w:rsidR="00C15D56" w:rsidRDefault="00450A83" w:rsidP="00F15AEE">
      <w:pPr>
        <w:pStyle w:val="Author"/>
        <w:jc w:val="left"/>
      </w:pPr>
      <w:r>
        <w:t xml:space="preserve">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w:t>
      </w:r>
      <w:proofErr w:type="spellStart"/>
      <w:r>
        <w:t>Ercumen</w:t>
      </w:r>
      <w:proofErr w:type="spellEnd"/>
    </w:p>
    <w:p w14:paraId="6B39F5B6" w14:textId="77777777" w:rsidR="00F15AEE" w:rsidRPr="00F15AEE" w:rsidRDefault="00F15AEE" w:rsidP="00F15AEE">
      <w:pPr>
        <w:pStyle w:val="BodyText"/>
      </w:pPr>
    </w:p>
    <w:p w14:paraId="03C9CABD" w14:textId="77777777" w:rsidR="00C15D56" w:rsidRDefault="00450A83">
      <w:pPr>
        <w:pStyle w:val="Heading2"/>
      </w:pPr>
      <w:bookmarkStart w:id="0" w:name="abstracupdate-word-count-244-limit-250.t"/>
      <w:r>
        <w:t>Abstrac</w:t>
      </w:r>
      <w:commentRangeStart w:id="1"/>
      <w:r>
        <w:t>t</w:t>
      </w:r>
      <w:commentRangeEnd w:id="1"/>
      <w:r>
        <w:commentReference w:id="1"/>
      </w:r>
    </w:p>
    <w:p w14:paraId="6F73668F" w14:textId="77777777" w:rsidR="00C15D56" w:rsidRDefault="00450A83">
      <w:pPr>
        <w:pStyle w:val="FirstParagraph"/>
      </w:pPr>
      <w:r>
        <w:rPr>
          <w:b/>
          <w:bCs/>
        </w:rPr>
        <w:t>Background:</w:t>
      </w:r>
      <w:r>
        <w:t xml:space="preserve"> 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14:paraId="39327B1A" w14:textId="77777777" w:rsidR="00C15D56" w:rsidRDefault="00450A83">
      <w:pPr>
        <w:pStyle w:val="BodyText"/>
      </w:pPr>
      <w:r>
        <w:rPr>
          <w:b/>
          <w:bCs/>
        </w:rPr>
        <w:t>Methods:</w:t>
      </w:r>
      <w:r>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60A977B9" w14:textId="77777777" w:rsidR="00C15D56" w:rsidRDefault="00450A83">
      <w:pPr>
        <w:pStyle w:val="BodyText"/>
      </w:pPr>
      <w:r>
        <w:rPr>
          <w:b/>
          <w:bCs/>
        </w:rPr>
        <w:t>Findings:</w:t>
      </w:r>
      <w:r>
        <w:t xml:space="preserve"> 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14:paraId="6062E7E5" w14:textId="77777777" w:rsidR="00C15D56" w:rsidRDefault="00450A83">
      <w:pPr>
        <w:pStyle w:val="BodyText"/>
      </w:pPr>
      <w:r>
        <w:rPr>
          <w:b/>
          <w:bCs/>
        </w:rPr>
        <w:t>Interpretation:</w:t>
      </w:r>
      <w:r>
        <w:t xml:space="preserve"> Few WASH trials to date have measured pathogens or host-specific fecal markers in the environment. The consistently small effect of onsite sanitation interventions on pathogens in the environment in these studies supports the broader evidence on lack of health impact in sanitation trials.</w:t>
      </w:r>
    </w:p>
    <w:p w14:paraId="4D67276A" w14:textId="27CC45E2" w:rsidR="00C15D56" w:rsidRDefault="00450A83">
      <w:pPr>
        <w:pStyle w:val="BodyText"/>
      </w:pPr>
      <w:r>
        <w:rPr>
          <w:b/>
          <w:bCs/>
        </w:rPr>
        <w:t>Funding:</w:t>
      </w:r>
      <w:r>
        <w:t xml:space="preserve"> The Bill &amp; Melinda Gates Foundation.</w:t>
      </w:r>
    </w:p>
    <w:p w14:paraId="62A1C677" w14:textId="6C535834" w:rsidR="00F15AEE" w:rsidRDefault="00F15AEE">
      <w:pPr>
        <w:pStyle w:val="BodyText"/>
      </w:pPr>
    </w:p>
    <w:p w14:paraId="546BB2AF" w14:textId="77777777" w:rsidR="00F15AEE" w:rsidRDefault="00F15AEE">
      <w:pPr>
        <w:pStyle w:val="BodyText"/>
      </w:pPr>
    </w:p>
    <w:p w14:paraId="095FE494" w14:textId="77777777" w:rsidR="00C15D56" w:rsidRDefault="00450A83">
      <w:pPr>
        <w:pStyle w:val="Heading2"/>
      </w:pPr>
      <w:bookmarkStart w:id="2" w:name="research-in-context"/>
      <w:bookmarkEnd w:id="0"/>
      <w:r>
        <w:lastRenderedPageBreak/>
        <w:t>Research in context</w:t>
      </w:r>
    </w:p>
    <w:p w14:paraId="3ED0B7CA" w14:textId="77777777" w:rsidR="00C15D56" w:rsidRDefault="00450A83">
      <w:pPr>
        <w:pStyle w:val="FirstParagraph"/>
      </w:pPr>
      <w:r>
        <w:rPr>
          <w:b/>
          <w:bCs/>
        </w:rPr>
        <w:t>Evidence before this study.</w:t>
      </w:r>
      <w:r>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is needed to help illuminate whether lack of health effects from sanitation interventions are due to zoonotic disease transmission from unaddressed animal fecal sources. Recent applications of advanced analytic techniques to environmental sampling in low-income countries allow direct detection of a range of enteropathogens in environmental samples as well as detection of fecal markers associated with specific hosts for microbial source tracking (MST). We conducted a systematic review and individual participant data meta-analysis of WASH intervention studies that measured enteropathogens or MST markers. We tested if interventions reduced the prevalence and abundance of these targets in drinking water, hand rinse, soil, and fly samples.</w:t>
      </w:r>
    </w:p>
    <w:p w14:paraId="682798CC" w14:textId="77777777" w:rsidR="00C15D56" w:rsidRDefault="00450A83">
      <w:pPr>
        <w:pStyle w:val="BodyText"/>
      </w:pPr>
      <w:r>
        <w:rPr>
          <w:b/>
          <w:bCs/>
        </w:rPr>
        <w:t>Added value of this study.</w:t>
      </w:r>
      <w:r>
        <w:t xml:space="preserve"> 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 We provide the first synthesis of evidence of the effect of WASH interventions on these important targets in the domestic environment to advance our understanding of the environmental mechanisms of interventions beyond the available evidence on effects on FIB.</w:t>
      </w:r>
    </w:p>
    <w:p w14:paraId="521DB0D6" w14:textId="5E63EEB0" w:rsidR="00C15D56" w:rsidRDefault="00450A83">
      <w:pPr>
        <w:pStyle w:val="BodyText"/>
      </w:pPr>
      <w:r>
        <w:rPr>
          <w:b/>
          <w:bCs/>
        </w:rPr>
        <w:t>Implications of all the available science.</w:t>
      </w:r>
      <w:r>
        <w:t xml:space="preserve"> The environmental sampling in the studies in our review were mostly focused on onsite sanitation interventions that provided improved latrines with pits and/or septic tanks. The small reduction we observed in pathogen prevalence in the environment when pooled across all studies may explain the small effect the interventions had on child health in the parent studies.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w:t>
      </w:r>
      <w:r>
        <w:lastRenderedPageBreak/>
        <w:t>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a standardized laboratory methods for a given target and environmental matrix.</w:t>
      </w:r>
    </w:p>
    <w:p w14:paraId="3AC8B4F2" w14:textId="2E0EDCC8" w:rsidR="00F15AEE" w:rsidRDefault="00F15AEE">
      <w:pPr>
        <w:pStyle w:val="BodyText"/>
      </w:pPr>
    </w:p>
    <w:p w14:paraId="0B38AD57" w14:textId="77777777" w:rsidR="00F15AEE" w:rsidRDefault="00F15AEE">
      <w:pPr>
        <w:pStyle w:val="BodyText"/>
      </w:pPr>
    </w:p>
    <w:p w14:paraId="5815DCB4" w14:textId="77777777" w:rsidR="00C15D56" w:rsidRDefault="00450A83">
      <w:pPr>
        <w:pStyle w:val="Heading2"/>
      </w:pPr>
      <w:bookmarkStart w:id="3" w:name="X431197a8a0fc712a0fee20d0f34cb11696b015b"/>
      <w:bookmarkEnd w:id="2"/>
      <w:r>
        <w:t>Introductio</w:t>
      </w:r>
      <w:commentRangeStart w:id="4"/>
      <w:r>
        <w:t>n</w:t>
      </w:r>
      <w:commentRangeEnd w:id="4"/>
      <w:r>
        <w:commentReference w:id="4"/>
      </w:r>
    </w:p>
    <w:p w14:paraId="59C0D2DC" w14:textId="77777777" w:rsidR="00C15D56" w:rsidRDefault="00450A83">
      <w:pPr>
        <w:pStyle w:val="FirstParagraph"/>
      </w:pPr>
      <w:r>
        <w:t>Water, sanitation and hygiene (WASH) improvements are often assumed to reduce childhood enteric infections, subsequent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Measuring these causal intermediates can illuminate underlying mechanisms of interventions and offer explanations for intervention success or failure. Inspecting the causal chain is especially important given the small or null effects on child diarrhea and growth reported in well-conducted trials of WASH interventions.</w:t>
      </w:r>
      <w:r>
        <w:rPr>
          <w:vertAlign w:val="superscript"/>
        </w:rPr>
        <w:t>1–5</w:t>
      </w:r>
    </w:p>
    <w:p w14:paraId="55662A39" w14:textId="77777777" w:rsidR="00C15D56" w:rsidRDefault="00450A83">
      <w:pPr>
        <w:pStyle w:val="BodyText"/>
      </w:pPr>
      <w:r>
        <w:t>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6</w:t>
      </w:r>
      <w:r>
        <w:t xml:space="preserve"> Household water treatment and handwashing have been associated with reduced fecal contamination of drinking water</w:t>
      </w:r>
      <w:r>
        <w:rPr>
          <w:vertAlign w:val="superscript"/>
        </w:rPr>
        <w:t>7</w:t>
      </w:r>
      <w:r>
        <w:t xml:space="preserve"> and hands,</w:t>
      </w:r>
      <w:r>
        <w:rPr>
          <w:vertAlign w:val="superscript"/>
        </w:rPr>
        <w:t>8,9</w:t>
      </w:r>
      <w:r>
        <w:t xml:space="preserve"> respectively while sanitation interventions have had limited impact on environmental fecal contamination, including drinking water, hands, objects, surfaces, soil and flies.</w:t>
      </w:r>
      <w:r>
        <w:rPr>
          <w:vertAlign w:val="superscript"/>
        </w:rPr>
        <w:t>6</w:t>
      </w:r>
    </w:p>
    <w:p w14:paraId="4B6EA08D" w14:textId="7FAB3A80" w:rsidR="00C15D56" w:rsidRDefault="00450A83">
      <w:pPr>
        <w:pStyle w:val="BodyText"/>
      </w:pPr>
      <w:r>
        <w:t xml:space="preserve">These studies have mostly relied on measuring fecal indicator bacteria (FIB) such as </w:t>
      </w:r>
      <w:r>
        <w:rPr>
          <w:i/>
          <w:iCs/>
        </w:rPr>
        <w:t>E. coli</w:t>
      </w:r>
      <w:r>
        <w:t xml:space="preserve"> in the environment as a proxy for pathogens, and while </w:t>
      </w:r>
      <w:r>
        <w:rPr>
          <w:i/>
          <w:iCs/>
        </w:rPr>
        <w:t>E. coli</w:t>
      </w:r>
      <w:r>
        <w:t xml:space="preserve"> has been shown to correlate with risk of diarrhea,</w:t>
      </w:r>
      <w:r>
        <w:rPr>
          <w:vertAlign w:val="superscript"/>
        </w:rPr>
        <w:t>10</w:t>
      </w:r>
      <w:r>
        <w:t xml:space="preserve"> FIB correlate poorly with pathogens in the environment</w:t>
      </w:r>
      <w:r>
        <w:rPr>
          <w:vertAlign w:val="superscript"/>
        </w:rPr>
        <w:t>11</w:t>
      </w:r>
      <w:r>
        <w:t xml:space="preserve"> and can originate from non-fecal as well as both human and animal fecal sources.</w:t>
      </w:r>
      <w:r>
        <w:rPr>
          <w:vertAlign w:val="superscript"/>
        </w:rPr>
        <w:t>10,12</w:t>
      </w:r>
      <w:r>
        <w:t xml:space="preserve"> Recent applications of advanced analytic methods to environmental sampling in low-income settings now allow for detection of a range of enteropathogens in human biological specimens and environmental samples,</w:t>
      </w:r>
      <w:r>
        <w:rPr>
          <w:vertAlign w:val="superscript"/>
        </w:rPr>
        <w:t>13,14</w:t>
      </w:r>
      <w:r>
        <w:t xml:space="preserve"> as well as distinction between human vs. animal fecal sources through microbial source tracking (MST).</w:t>
      </w:r>
      <w:r>
        <w:rPr>
          <w:vertAlign w:val="superscript"/>
        </w:rPr>
        <w:t>15</w:t>
      </w:r>
      <w:r>
        <w:t xml:space="preserve"> We conducted a systematic review of WASH interventions in low-income countries with available data on enteropathogens and human- and animal-specific MST markers in the domestic environment. Our aim was to assess intervention effects on these targets using an individual participant data (IPD) meta-analysis approach, which allows combining observation-level data from studies with a standardized statistical approach.</w:t>
      </w:r>
    </w:p>
    <w:p w14:paraId="66F02B0C" w14:textId="19BF3300" w:rsidR="00F15AEE" w:rsidRDefault="00F15AEE">
      <w:pPr>
        <w:pStyle w:val="BodyText"/>
      </w:pPr>
    </w:p>
    <w:p w14:paraId="571451B4" w14:textId="77777777" w:rsidR="00F15AEE" w:rsidRDefault="00F15AEE">
      <w:pPr>
        <w:pStyle w:val="BodyText"/>
      </w:pPr>
    </w:p>
    <w:p w14:paraId="6E1224E0" w14:textId="77777777" w:rsidR="00C15D56" w:rsidRDefault="00450A83">
      <w:pPr>
        <w:pStyle w:val="Heading2"/>
      </w:pPr>
      <w:bookmarkStart w:id="5" w:name="methods"/>
      <w:bookmarkEnd w:id="3"/>
      <w:r>
        <w:lastRenderedPageBreak/>
        <w:t>Methods</w:t>
      </w:r>
    </w:p>
    <w:p w14:paraId="491D958B" w14:textId="77777777" w:rsidR="00C15D56" w:rsidRDefault="00450A83">
      <w:pPr>
        <w:pStyle w:val="Heading3"/>
      </w:pPr>
      <w:bookmarkStart w:id="6" w:name="search-methods"/>
      <w:r>
        <w:t>Search methods</w:t>
      </w:r>
    </w:p>
    <w:p w14:paraId="0EFECC31" w14:textId="77777777" w:rsidR="00C15D56" w:rsidRDefault="00450A83">
      <w:pPr>
        <w:pStyle w:val="FirstParagraph"/>
      </w:pPr>
      <w:r>
        <w:t>We conducted a systematic literature search to identify WASH intervention studies in low-income countr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with human enteropathogens and fecal markers, (2) associations between measures of environmental contamination and child health outcomes, and (3) examine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16</w:t>
      </w:r>
    </w:p>
    <w:p w14:paraId="5FEC2D58" w14:textId="77777777" w:rsidR="00C15D56" w:rsidRDefault="00450A83">
      <w:pPr>
        <w:pStyle w:val="BodyText"/>
      </w:pPr>
      <w:r>
        <w:t>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and MST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17,18</w:t>
      </w:r>
      <w:r>
        <w:t xml:space="preserve"> 2) measured pathogens and/or MST markers in environmental samples, and 3) measured child anthropometry, diarrheal disease, or pathogen-specific infections for use in a companion manuscript [Mertens et al. 2022 in prep]. We excluded studies that only measured FIB such as coliforms or </w:t>
      </w:r>
      <w:r>
        <w:rPr>
          <w:i/>
          <w:iCs/>
        </w:rPr>
        <w:t>E. coli</w:t>
      </w:r>
      <w:r>
        <w:t>. One reviewer (AM) screened the abstracts of studies according to our inclusion/exclusion criteria, and two independent reviewers (AM, RT) examined the full texts of short-listed articles.</w:t>
      </w:r>
    </w:p>
    <w:p w14:paraId="029475FE" w14:textId="77777777" w:rsidR="00C15D56" w:rsidRDefault="00450A83">
      <w:pPr>
        <w:pStyle w:val="Heading3"/>
      </w:pPr>
      <w:bookmarkStart w:id="7" w:name="data-collection-and-analysis"/>
      <w:bookmarkEnd w:id="6"/>
      <w:r>
        <w:t>Data Collection and Analysis</w:t>
      </w:r>
    </w:p>
    <w:p w14:paraId="147F4FC4" w14:textId="77777777" w:rsidR="00C15D56" w:rsidRDefault="00450A83">
      <w:pPr>
        <w:pStyle w:val="FirstParagraph"/>
      </w:pPr>
      <w:r>
        <w:t>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Unlike conventional meta-analyses that statistically pool reported summary estimates from different studies, the IPD approach pools raw data from individual studies and then estimates the effect of interest.</w:t>
      </w:r>
      <w:r>
        <w:rPr>
          <w:vertAlign w:val="superscript"/>
        </w:rPr>
        <w:t>19</w:t>
      </w:r>
      <w:r>
        <w:t xml:space="preserve"> While effect estimates are often reported differently across studies (e.g., odds ratio vs. relative risk), individual participant data allow direct derivation of the effect estimate of interest, regardless of how it was reported in the original studies, with a standardized analysis approach, including consistent adjustment for covariates. The IPD approach also allows subgroup analyses beyond those reported in the original studies, by generating pooled effect estimates stratified by subgroups of interest across studies. If the corresponding author was unwilling to share individual data, that study was excluded from our analysis. Prior to sharing data, all personal identifiers such as GPS locations were removed from the data, and indirect identifiers such as sampling dates were coarsened to a monthly resolution.</w:t>
      </w:r>
    </w:p>
    <w:p w14:paraId="7323D869" w14:textId="77777777" w:rsidR="00C15D56" w:rsidRDefault="00450A83">
      <w:pPr>
        <w:pStyle w:val="BodyText"/>
      </w:pPr>
      <w:r>
        <w:t xml:space="preserve">Our two primary outcomes were the detection of any enteropathogen and any MST markers in any type of environmental sample. We generated two composite measures indicating detection of any pathogenic target or any MST target in any sample type collected during the same sampling round from the same compound, where a compound was defined by the original studies as a set of </w:t>
      </w:r>
      <w:r>
        <w:lastRenderedPageBreak/>
        <w:t>households with common courtyards, water sources, or latrines. These composite outcomes allowed us to pool information from studies that focused on different targets and sample types, leveraging the IPD approach for increased statistical precision given that many targets were infrequently detected in individual studies. We also analyzed the prevalence of any pathogen and any MST marker separately for each sample type (e.g., water, hand rinses, soil, flie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14:paraId="41322C8E" w14:textId="77777777" w:rsidR="00C15D56" w:rsidRDefault="00450A83">
      <w:pPr>
        <w:pStyle w:val="BodyText"/>
      </w:pPr>
      <w:r>
        <w:t>We compared each outcome between the WASH intervention and control arms of the included studies. We estimated prevalence ratios using modified Poisson regressions.</w:t>
      </w:r>
      <w:r>
        <w:rPr>
          <w:vertAlign w:val="superscript"/>
        </w:rPr>
        <w:t>20</w:t>
      </w:r>
      <w:r>
        <w:t xml:space="preserve"> For abundance outcomes, we used linear regressions to estimate differences in log-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21</w:t>
      </w:r>
      <w:r>
        <w:t xml:space="preserve"> 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 of abundance measures.</w:t>
      </w:r>
    </w:p>
    <w:p w14:paraId="3CE41987" w14:textId="77777777" w:rsidR="00C15D56" w:rsidRPr="00F15AEE" w:rsidRDefault="00450A83">
      <w:pPr>
        <w:pStyle w:val="BodyText"/>
      </w:pPr>
      <w:r>
        <w:t>All analyses were adjusted for potential confounders. While estimated intervention effects from randomized controlled trials should be unconfounded, covariate adjustment may increase statistical efficiency, and improve exchangeability between matched cohorts and non-randomized trials.</w:t>
      </w:r>
      <w:r>
        <w:rPr>
          <w:vertAlign w:val="superscript"/>
        </w:rPr>
        <w:t>22</w:t>
      </w:r>
      <w:r>
        <w:t xml:space="preserve"> Covariates were prescreened using likelihood ratio tests, and only variables associated with the outcome with a p-value &lt;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In analyses using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23</w:t>
      </w:r>
      <w:r>
        <w:t xml:space="preserve"> If there was no significant heterogeneity (p-value&gt;0.2), we pooled estimates using fixed-effects models. If there was evidence for heterogeneity but there was qualitative support for combining studies, we pooled estimates using random-effects models. We did not pool abundance estimates because of issues in standardizing qPCR methods across sites and the small number of </w:t>
      </w:r>
      <w:r w:rsidRPr="00F15AEE">
        <w:t>available abundance estimates.</w:t>
      </w:r>
      <w:r w:rsidRPr="00F15AEE">
        <w:rPr>
          <w:vertAlign w:val="superscript"/>
        </w:rPr>
        <w:t>24,25</w:t>
      </w:r>
    </w:p>
    <w:p w14:paraId="15B436FF" w14:textId="77777777" w:rsidR="00C15D56" w:rsidRDefault="00450A83">
      <w:pPr>
        <w:pStyle w:val="BodyText"/>
      </w:pPr>
      <w:r w:rsidRPr="00F15AEE">
        <w:t xml:space="preserve">We conducted subgroup analyses by season (dry vs. wet), animal ownership (at least one vs. no animal owned) and pathogens with any zoonotic vs. no zoonotic transmission. The wet season for each study was defined as the 6 months of highest average rainfall, obtained from </w:t>
      </w:r>
      <w:hyperlink r:id="rId11">
        <w:r w:rsidRPr="00F15AEE">
          <w:rPr>
            <w:rStyle w:val="Hyperlink"/>
            <w:color w:val="auto"/>
          </w:rPr>
          <w:t>https://www.weather-atlas.com/</w:t>
        </w:r>
      </w:hyperlink>
      <w:r w:rsidRPr="00F15AEE">
        <w:t>.</w:t>
      </w:r>
      <w:r w:rsidRPr="00F15AEE">
        <w:rPr>
          <w:vertAlign w:val="superscript"/>
        </w:rPr>
        <w:t>26</w:t>
      </w:r>
      <w:r w:rsidRPr="00F15AEE">
        <w:t xml:space="preserve"> The pathogens we considered zoonotic were </w:t>
      </w:r>
      <w:r w:rsidRPr="00F15AEE">
        <w:rPr>
          <w:i/>
          <w:iCs/>
        </w:rPr>
        <w:t xml:space="preserve">Campylobacter, </w:t>
      </w:r>
      <w:r w:rsidRPr="00F15AEE">
        <w:rPr>
          <w:i/>
          <w:iCs/>
        </w:rPr>
        <w:lastRenderedPageBreak/>
        <w:t>Salmonella, Yersinia enterocolitica, C. difficile, Cryptosporidium, Giardia</w:t>
      </w:r>
      <w:r w:rsidRPr="00F15AEE">
        <w:t xml:space="preserve"> and </w:t>
      </w:r>
      <w:r w:rsidRPr="00F15AEE">
        <w:rPr>
          <w:i/>
          <w:iCs/>
        </w:rPr>
        <w:t>Ascaris</w:t>
      </w:r>
      <w:r w:rsidRPr="00F15AEE">
        <w:t>.</w:t>
      </w:r>
      <w:r w:rsidRPr="00F15AEE">
        <w:rPr>
          <w:vertAlign w:val="superscript"/>
        </w:rPr>
        <w:t>27</w:t>
      </w:r>
      <w:r w:rsidRPr="00F15AEE">
        <w:t xml:space="preserve"> Studies included detected virulence genes associated with specific </w:t>
      </w:r>
      <w:r w:rsidRPr="00F15AEE">
        <w:rPr>
          <w:i/>
          <w:iCs/>
        </w:rPr>
        <w:t>E. coli</w:t>
      </w:r>
      <w:r w:rsidRPr="00F15AEE">
        <w:t xml:space="preserve"> pathotypes (EAEC, EPEC/EHEC, STEC, EIEC, ETEC). Among these, we classified STEC and EPEC (due to atypical EPEC) as zoonotic.</w:t>
      </w:r>
      <w:r w:rsidRPr="00F15AEE">
        <w:rPr>
          <w:vertAlign w:val="superscript"/>
        </w:rPr>
        <w:t>27</w:t>
      </w:r>
      <w:r w:rsidRPr="00F15AEE">
        <w:t>. We assessed effect modification by examining the p-values on the interaction terms between the treatment and the indicator variable for the subgroup in the regression models; a p-value &lt;0.2 was considered evidence of effect mod</w:t>
      </w:r>
      <w:r>
        <w:t>ification. We also assessed heterogeneity by study setting, study design and intervention uptake.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3DAE9E24" w14:textId="2683BD98" w:rsidR="00C15D56" w:rsidRPr="00F15AEE" w:rsidRDefault="00450A83">
      <w:pPr>
        <w:pStyle w:val="BodyText"/>
      </w:pPr>
      <w:r w:rsidRPr="00F15AEE">
        <w:t>All analyses were conducted in R 4.0, and analysis scripts are publicly available (</w:t>
      </w:r>
      <w:hyperlink r:id="rId12">
        <w:r w:rsidRPr="00F15AEE">
          <w:rPr>
            <w:rStyle w:val="Hyperlink"/>
            <w:color w:val="auto"/>
          </w:rPr>
          <w:t>https://github.com/amertens/wash-ipd</w:t>
        </w:r>
      </w:hyperlink>
      <w:r w:rsidRPr="00F15AEE">
        <w:t>). The systematic review search strategies and the analysis plan were pre-registered on Open Science Framework (</w:t>
      </w:r>
      <w:hyperlink r:id="rId13">
        <w:r w:rsidRPr="00F15AEE">
          <w:rPr>
            <w:rStyle w:val="Hyperlink"/>
            <w:color w:val="auto"/>
          </w:rPr>
          <w:t>https://osf.io/8sgzn/</w:t>
        </w:r>
      </w:hyperlink>
      <w:r w:rsidRPr="00F15AEE">
        <w:t>). Our PRISMA checklist can be found in Supplementary Table S3.</w:t>
      </w:r>
    </w:p>
    <w:p w14:paraId="270D306F" w14:textId="317A15C0" w:rsidR="00F15AEE" w:rsidRDefault="00F15AEE">
      <w:pPr>
        <w:pStyle w:val="BodyText"/>
      </w:pPr>
    </w:p>
    <w:p w14:paraId="33A126E4" w14:textId="77777777" w:rsidR="00F15AEE" w:rsidRDefault="00F15AEE">
      <w:pPr>
        <w:pStyle w:val="BodyText"/>
      </w:pPr>
    </w:p>
    <w:p w14:paraId="6EF5AC2F" w14:textId="77777777" w:rsidR="00C15D56" w:rsidRDefault="00450A83">
      <w:pPr>
        <w:pStyle w:val="Heading2"/>
      </w:pPr>
      <w:bookmarkStart w:id="8" w:name="results"/>
      <w:bookmarkEnd w:id="5"/>
      <w:bookmarkEnd w:id="7"/>
      <w:r>
        <w:t>Results</w:t>
      </w:r>
    </w:p>
    <w:p w14:paraId="61DB707F" w14:textId="77777777" w:rsidR="00C15D56" w:rsidRDefault="00450A83">
      <w:pPr>
        <w:pStyle w:val="Heading3"/>
      </w:pPr>
      <w:bookmarkStart w:id="9" w:name="search-results-and-data-acquisition"/>
      <w:r>
        <w:t>Search results and data acquisition</w:t>
      </w:r>
    </w:p>
    <w:p w14:paraId="3A77A7DB" w14:textId="77777777" w:rsidR="00C15D56" w:rsidRDefault="00450A83">
      <w:pPr>
        <w:pStyle w:val="FirstParagraph"/>
      </w:pPr>
      <w:r>
        <w:t>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28</w:t>
      </w:r>
      <w:r>
        <w:t xml:space="preserve"> the Maputo Sanitation (MapSan) study in Mozambique,</w:t>
      </w:r>
      <w:r>
        <w:rPr>
          <w:vertAlign w:val="superscript"/>
        </w:rPr>
        <w:t>29</w:t>
      </w:r>
      <w:r>
        <w:t xml:space="preserve"> the Gram Vikas study in India,</w:t>
      </w:r>
      <w:r>
        <w:rPr>
          <w:vertAlign w:val="superscript"/>
        </w:rPr>
        <w:t>30</w:t>
      </w:r>
      <w:r>
        <w:t xml:space="preserve"> the Odisha Total Sanitation Campaign trial in India,</w:t>
      </w:r>
      <w:r>
        <w:rPr>
          <w:vertAlign w:val="superscript"/>
        </w:rPr>
        <w:t>5</w:t>
      </w:r>
      <w:r>
        <w:t xml:space="preserve"> and the CHoBI7 trial in Bangladesh (Table 1).</w:t>
      </w:r>
      <w:r>
        <w:rPr>
          <w:vertAlign w:val="superscript"/>
        </w:rPr>
        <w:t>31</w:t>
      </w:r>
      <w:r>
        <w:t xml:space="preserve"> Data were obtained from all studies except the CHoBI7 trial.</w:t>
      </w:r>
    </w:p>
    <w:p w14:paraId="1B6F4FBB" w14:textId="77777777" w:rsidR="00C15D56" w:rsidRDefault="00450A83">
      <w:pPr>
        <w:pStyle w:val="BodyText"/>
      </w:pPr>
      <w:r>
        <w:t>Environmental results were reported in three separate publications from the WASH Benefits Bangladesh study, and two publications and one manuscript in preparation from the Mapsan study.</w:t>
      </w:r>
      <w:r>
        <w:rPr>
          <w:vertAlign w:val="superscript"/>
        </w:rPr>
        <w:t>32,33</w:t>
      </w:r>
      <w:r>
        <w:t xml:space="preserve"> Multiple publications within a trial focused on samples collected from different subsets of trial participants at different times; therefore, we report their results separately rather than combined by trial. For the Odisha Total Sanitation Campaign trial, only village-level source water quality data were shared.</w:t>
      </w:r>
    </w:p>
    <w:p w14:paraId="1852843D" w14:textId="77777777" w:rsidR="00C15D56" w:rsidRDefault="00450A83">
      <w:pPr>
        <w:pStyle w:val="Heading3"/>
      </w:pPr>
      <w:bookmarkStart w:id="10" w:name="characteristics-of-included-studies"/>
      <w:bookmarkEnd w:id="9"/>
      <w:r>
        <w:t>Characteristics of included studies</w:t>
      </w:r>
    </w:p>
    <w:p w14:paraId="30A7E0B1" w14:textId="77777777" w:rsidR="00C15D56" w:rsidRDefault="00450A83">
      <w:pPr>
        <w:pStyle w:val="FirstParagraph"/>
      </w:pPr>
      <w:r>
        <w:t>All but one of the eligible studies focused on onsite interventions, and one</w:t>
      </w:r>
      <w:r>
        <w:rPr>
          <w:vertAlign w:val="superscript"/>
        </w:rPr>
        <w:t>30</w:t>
      </w:r>
      <w:r>
        <w:t xml:space="preserve"> evaluated a combined water supply and onsite sanitation intervention. There were no studies examining the impact of hygiene or water interventions alone on pathogens and MST markers in the environment. 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w:t>
      </w:r>
      <w:r>
        <w:lastRenderedPageBreak/>
        <w:t>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14:paraId="3363B98C" w14:textId="77777777" w:rsidR="00C15D56" w:rsidRDefault="00450A83">
      <w:pPr>
        <w:pStyle w:val="BodyText"/>
      </w:pPr>
      <w:r>
        <w:t>Interventions led to high latrine access among intervention recipients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effect on latrine access, with 38% percent of intervention compounds having functional latrines at endline compared to 10% of controls. The usage of latrines in intervention household was lower than latrine access though, especially among children; only 54% of children in the WASH Benefits Bangladesh used the latrine or potty and only 15% of animal feces was removed with the provided sani-scoop,[@ parvezAchievingOptimalTechnology2018] and children’s safe feces disposal dropped from 77% one year after intervention to 37% after two years in WASH Benefits Kenya,</w:t>
      </w:r>
      <w:r>
        <w:rPr>
          <w:vertAlign w:val="superscript"/>
        </w:rPr>
        <w:t>3</w:t>
      </w:r>
      <w:r>
        <w:t xml:space="preserve"> 50% of households reported latrine usage by children in Odisha trial,</w:t>
      </w:r>
      <w:r>
        <w:rPr>
          <w:vertAlign w:val="superscript"/>
        </w:rPr>
        <w:t>5</w:t>
      </w:r>
      <w:r>
        <w:t xml:space="preserve"> and 35% of intervention villages had child feces disposed into improved latrines in the Gram Vikas study.</w:t>
      </w:r>
      <w:r>
        <w:rPr>
          <w:vertAlign w:val="superscript"/>
        </w:rPr>
        <w:t>30</w:t>
      </w:r>
      <w:r>
        <w:t xml:space="preserve"> However, access and usage to improved latrines were higher in intervention households than control households in all studies.</w:t>
      </w:r>
    </w:p>
    <w:p w14:paraId="13D20222" w14:textId="77777777" w:rsidR="00C15D56" w:rsidRDefault="00450A83">
      <w:pPr>
        <w:pStyle w:val="Heading3"/>
      </w:pPr>
      <w:bookmarkStart w:id="11" w:name="X24ac6fc12107827e0affd52eb62f30345dc964a"/>
      <w:bookmarkEnd w:id="10"/>
      <w:r>
        <w:t>Sample types and targets in included studies</w:t>
      </w:r>
    </w:p>
    <w:p w14:paraId="7AA896C2" w14:textId="77777777" w:rsidR="00C15D56" w:rsidRDefault="00450A83">
      <w:pPr>
        <w:pStyle w:val="FirstParagraph"/>
      </w:pPr>
      <w:r>
        <w:t>Samples were collected from 4 months</w:t>
      </w:r>
      <w:r>
        <w:rPr>
          <w:vertAlign w:val="superscript"/>
        </w:rPr>
        <w:t>34</w:t>
      </w:r>
      <w:r>
        <w:t xml:space="preserve"> to 6-10 years</w:t>
      </w:r>
      <w:r>
        <w:rPr>
          <w:vertAlign w:val="superscript"/>
        </w:rPr>
        <w:t>30</w:t>
      </w:r>
      <w:r>
        <w:t xml:space="preserve"> after intervention delivery, with most studies collecting samples at 1-2 years post intervention (Table 1). Types of samples collected included source and stored drinking water, child and mother hand rinses, soil from the courtyard, household and latrine areas, food, and flies caught in the compound’s latrine and kitchen areas. The number of environmental samples in individual studies varied from 60</w:t>
      </w:r>
      <w:r>
        <w:rPr>
          <w:vertAlign w:val="superscript"/>
        </w:rPr>
        <w:t>35</w:t>
      </w:r>
      <w:r>
        <w:t xml:space="preserve"> to 2107</w:t>
      </w:r>
      <w:r>
        <w:rPr>
          <w:vertAlign w:val="superscript"/>
        </w:rPr>
        <w:t>30</w:t>
      </w:r>
      <w:r>
        <w:t>. The pooled dataset across all studies included 12,184 samples, with a total of 40,150 observations for pathogen/MST marker prevalence.</w:t>
      </w:r>
    </w:p>
    <w:p w14:paraId="30AC8A76" w14:textId="77777777" w:rsidR="00C15D56" w:rsidRDefault="00450A83">
      <w:pPr>
        <w:pStyle w:val="BodyText"/>
      </w:pPr>
      <w:r>
        <w:t xml:space="preserve">The studies measured a range of bacterial, viral, protozoan and helminthic pathogens, including pathogenic </w:t>
      </w:r>
      <w:r>
        <w:rPr>
          <w:i/>
          <w:iCs/>
        </w:rPr>
        <w:t>E. coli, V. cholerae, Shigella, Campylobacter, Salmonella, Yersinia, C. difficile</w:t>
      </w:r>
      <w:r>
        <w:t xml:space="preserve">, rotavirus, norovirus, sapovirus, adenovirus, astrovirus, enterovirus, </w:t>
      </w:r>
      <w:r>
        <w:rPr>
          <w:i/>
          <w:iCs/>
        </w:rPr>
        <w:t>Cryptosporidium, Giardia, Entamoeba histolytica, Ascaris lumbricoides and Trichuris trichiura</w:t>
      </w:r>
      <w:r>
        <w:t xml:space="preserve"> (Tables S4-S7). The MST markers included human (HumM2, HF183, BacHum, </w:t>
      </w:r>
      <w:r>
        <w:rPr>
          <w:i/>
          <w:iCs/>
        </w:rPr>
        <w:t>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 </w:t>
      </w:r>
      <w:r>
        <w:rPr>
          <w:i/>
          <w:iCs/>
        </w:rPr>
        <w:t>V. cholerae</w:t>
      </w:r>
      <w:r>
        <w:t xml:space="preserve"> and </w:t>
      </w:r>
      <w:r>
        <w:rPr>
          <w:i/>
          <w:iCs/>
        </w:rPr>
        <w:t>Shigella</w:t>
      </w:r>
      <w:r>
        <w:t>.</w:t>
      </w:r>
      <w:r>
        <w:rPr>
          <w:vertAlign w:val="superscript"/>
        </w:rPr>
        <w:t>36</w:t>
      </w:r>
      <w:r>
        <w:t xml:space="preserve"> One </w:t>
      </w:r>
      <w:r>
        <w:lastRenderedPageBreak/>
        <w:t xml:space="preserve">study detected </w:t>
      </w:r>
      <w:r>
        <w:rPr>
          <w:i/>
          <w:iCs/>
        </w:rPr>
        <w:t>Cryptosporidium</w:t>
      </w:r>
      <w:r>
        <w:t xml:space="preserve"> oocysts and </w:t>
      </w:r>
      <w:r>
        <w:rPr>
          <w:i/>
          <w:iCs/>
        </w:rPr>
        <w:t>Giardia</w:t>
      </w:r>
      <w:r>
        <w:t xml:space="preserve"> cysts using direct fluorescent antibody (DFA) microscopy.</w:t>
      </w:r>
      <w:r>
        <w:rPr>
          <w:vertAlign w:val="superscript"/>
        </w:rPr>
        <w:t>35</w:t>
      </w:r>
      <w:r>
        <w:t xml:space="preserve"> Two studies used microscopy to enumerate STH eggs.</w:t>
      </w:r>
      <w:r>
        <w:rPr>
          <w:vertAlign w:val="superscript"/>
        </w:rPr>
        <w:t>37,38</w:t>
      </w:r>
    </w:p>
    <w:p w14:paraId="66489F9D" w14:textId="77777777" w:rsidR="00C15D56" w:rsidRDefault="00450A83">
      <w:pPr>
        <w:pStyle w:val="BodyText"/>
      </w:pPr>
      <w:r>
        <w:t xml:space="preserve">Many targets had low or no variation. Out of 267 unique combinations of study, sample type, and target, 18 had no variation in target prevalence (all samples negative), and 43 had too little variation to estimate a prevalence ratio (&lt;10 positive or negative samples). Among these sparse combinations, most (95.3%) had too few positive samples, and 4.7% had too few negative samples. Overall, 206/267 sample-target combinations had sufficient variability to be individually included in our meta-analysis. Among these, the prevalence of pathogens ranged from 1.4% for </w:t>
      </w:r>
      <w:r>
        <w:rPr>
          <w:i/>
          <w:iCs/>
        </w:rPr>
        <w:t>Giardia</w:t>
      </w:r>
      <w:r>
        <w:t xml:space="preserve"> in mothers’ hand rinses</w:t>
      </w:r>
      <w:r>
        <w:rPr>
          <w:vertAlign w:val="superscript"/>
        </w:rPr>
        <w:t>39</w:t>
      </w:r>
      <w:r>
        <w:t xml:space="preserve"> to 62.3% for </w:t>
      </w:r>
      <w:r>
        <w:rPr>
          <w:i/>
          <w:iCs/>
        </w:rPr>
        <w:t>Ascaris</w:t>
      </w:r>
      <w:r>
        <w:t xml:space="preserve"> in soil</w:t>
      </w:r>
      <w:r>
        <w:rPr>
          <w:vertAlign w:val="superscript"/>
        </w:rPr>
        <w:t>37</w:t>
      </w:r>
      <w:r>
        <w:t>. The prevalence of MST markers ranged from 2.4% for HumM2 in child hand rinses</w:t>
      </w:r>
      <w:r>
        <w:rPr>
          <w:vertAlign w:val="superscript"/>
        </w:rPr>
        <w:t>34</w:t>
      </w:r>
      <w:r>
        <w:t xml:space="preserve"> to 97.5% for BacCow in mothers’ hand rinses.</w:t>
      </w:r>
      <w:r>
        <w:rPr>
          <w:vertAlign w:val="superscript"/>
        </w:rPr>
        <w:t>39</w:t>
      </w:r>
    </w:p>
    <w:p w14:paraId="0B204692" w14:textId="77777777" w:rsidR="00C15D56" w:rsidRDefault="00450A83">
      <w:pPr>
        <w:pStyle w:val="Heading3"/>
      </w:pPr>
      <w:bookmarkStart w:id="12" w:name="X7e516bde8f3848ae5e49bcb6e55b28374fe0364"/>
      <w:bookmarkEnd w:id="11"/>
      <w:r>
        <w:t>Intervention effects on the prevalence of any enteropathogen and any MST marker</w:t>
      </w:r>
    </w:p>
    <w:p w14:paraId="703FFE2B" w14:textId="77777777" w:rsidR="00C15D56" w:rsidRDefault="00450A83">
      <w:pPr>
        <w:pStyle w:val="FirstParagraph"/>
      </w:pPr>
      <w:r>
        <w:t>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mong individual sample types there was only a significant pathogen prevalence reduction in flies (adjusted PR: 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Figure 1). Interventions had no effects on the prevalence of any MST marker in any sample type or within specific sample types.</w:t>
      </w:r>
    </w:p>
    <w:p w14:paraId="62069B20" w14:textId="77777777" w:rsidR="00C15D56" w:rsidRDefault="00450A83">
      <w:pPr>
        <w:pStyle w:val="Heading3"/>
      </w:pPr>
      <w:bookmarkStart w:id="13" w:name="Xbfeaf10e9c06c9a6819b537b469a09523868ba8"/>
      <w:bookmarkEnd w:id="12"/>
      <w:r>
        <w:t>Intervention effects on the prevalence of pathogen types and individual pathogens</w:t>
      </w:r>
    </w:p>
    <w:p w14:paraId="3279FCDB" w14:textId="77777777" w:rsidR="00C15D56" w:rsidRDefault="00450A83">
      <w:pPr>
        <w:pStyle w:val="FirstParagraph"/>
      </w:pPr>
      <w:r>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in child and mother’s hand rinses and household soil (Figure 1). Among specific pathogens, interventions reduced the prevalence of adenovirus (adjusted PR: 0.21 (95% CI: 0.06, 0.68)) and </w:t>
      </w:r>
      <w:r>
        <w:rPr>
          <w:i/>
          <w:iCs/>
        </w:rPr>
        <w:t>Shigella</w:t>
      </w:r>
      <w:r>
        <w:t xml:space="preserve"> (adjusted PR: 0.28 (95% CI: 0.10, 0.78)) in any sample type in Capone et al. 2021, driven by significant reductions in latrine soil samples (Figure S1).</w:t>
      </w:r>
    </w:p>
    <w:p w14:paraId="0CE63C6C" w14:textId="77777777" w:rsidR="00C15D56" w:rsidRDefault="00450A83">
      <w:pPr>
        <w:pStyle w:val="Heading3"/>
      </w:pPr>
      <w:bookmarkStart w:id="14" w:name="X1bc086b2750a1443081473d6a99607ce1ae0e9c"/>
      <w:bookmarkEnd w:id="13"/>
      <w:r>
        <w:t>Intervention effects on the prevalence of MST marker types and individual markers</w:t>
      </w:r>
    </w:p>
    <w:p w14:paraId="77A8AD0F" w14:textId="77777777" w:rsidR="00C15D56" w:rsidRDefault="00450A83">
      <w:pPr>
        <w:pStyle w:val="FirstParagraph"/>
      </w:pPr>
      <w:r>
        <w:t>Among specific types of MST markers (human or animal), effects of interventions were inconsistent and largely null (Figure 2). There wasa reduction in any MST marker in any sample type in Boehm et al. 2016 (adjusted PR=0.99 (95% CI: 0.93, 1.06)) but an increase in Holcomb et al. 2022 (in prep., adjusted PR=1.16 (95% CI: 1.02, 1.32)). There was also a reduction any animal MST marker in stored water in Boehm et al. 2016 (adjusted PR=0.69 (95% CI: 0.50, 0.95)), driven primarily by a significant effect of the sanitation intervention on the ruminant (BacR) marker (adjusted PR: 0.62 (95% CI: 0.43, 0.90), Figure S2). There was a reduction in the human marker (HF183) in any sample type (adjusted PR=0.67 (95% CI: 0.48, 0.95)) in Holcomb et al 2020, but not individual sample types. There were no other intervention effects on individual MST markers (Figure S2).</w:t>
      </w:r>
    </w:p>
    <w:p w14:paraId="1D0410A3" w14:textId="77777777" w:rsidR="00C15D56" w:rsidRDefault="00450A83">
      <w:pPr>
        <w:pStyle w:val="Heading3"/>
      </w:pPr>
      <w:bookmarkStart w:id="15" w:name="X66c54c07a4e836e13f683dbc0bcd935fafb5e7e"/>
      <w:bookmarkEnd w:id="14"/>
      <w:r>
        <w:lastRenderedPageBreak/>
        <w:t>Intervention effects on the abundance of individual pathogens and MST markers</w:t>
      </w:r>
    </w:p>
    <w:p w14:paraId="3FFEFE2E" w14:textId="7D4014B9" w:rsidR="00C15D56" w:rsidRDefault="00450A83">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in </w:t>
      </w:r>
      <w:proofErr w:type="gramStart"/>
      <w:r>
        <w:t>prep.)</w:t>
      </w:r>
      <w:r w:rsidR="00D0404C">
        <w:t>(</w:t>
      </w:r>
      <w:proofErr w:type="gramEnd"/>
      <w:r w:rsidR="00D0404C">
        <w:t>Figure S8).</w:t>
      </w:r>
      <w:r>
        <w:t xml:space="preserve"> Of these, 18% were below the specific study reported LOD, 24% below the study-reported LOQ, and 58% in the study-reported range of quantification. Of targets enumerated within specific sample types, only 1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one MST target, but not others, and not on STH egg counts. The abundance of the BacCow animal marker was lower in mothers’ hand rinses in the intervention arm in Fuhrmeister et al. 2020, with an adjusted log10-transformed difference of -0.28 (95% CI: -0.49, -0.07). There were not sufficient studies with abundance data to pool estimates.</w:t>
      </w:r>
    </w:p>
    <w:p w14:paraId="3469F0B2" w14:textId="77777777" w:rsidR="00C15D56" w:rsidRDefault="00450A83">
      <w:pPr>
        <w:pStyle w:val="Heading3"/>
      </w:pPr>
      <w:bookmarkStart w:id="16" w:name="subgroup-and-adjusted-analyses"/>
      <w:bookmarkEnd w:id="15"/>
      <w:r>
        <w:t>Subgroup and adjusted analyses</w:t>
      </w:r>
    </w:p>
    <w:p w14:paraId="5F43A92A" w14:textId="77777777" w:rsidR="00C15D56" w:rsidRDefault="00450A83">
      <w:pPr>
        <w:pStyle w:val="FirstParagraph"/>
      </w:pPr>
      <w:r>
        <w:t>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w:t>
      </w:r>
    </w:p>
    <w:p w14:paraId="41BD9B8E" w14:textId="68F26F77" w:rsidR="00C15D56" w:rsidRDefault="00450A83">
      <w:pPr>
        <w:pStyle w:val="BodyText"/>
      </w:pPr>
      <w:r>
        <w:t>There was no significant effect of any interventions on any pathogen or any MST marker prevalence when households were stratified by animal presence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MST in any sample type: 0.22), between randomized trials and quasi-experimental studies (Wald-test p-value: 0.43), between the four studies that achieved high latrine access among intervention recipients compared to the Odisha Total Sanitation Campaign trial (Wald-test p-value: 0.59). Unadjusted estimates did not vary greatly from adjusted estimates (Figures S6-S8).</w:t>
      </w:r>
    </w:p>
    <w:p w14:paraId="37AB1C12" w14:textId="580A2A6F" w:rsidR="00F15AEE" w:rsidRDefault="00F15AEE">
      <w:pPr>
        <w:pStyle w:val="BodyText"/>
      </w:pPr>
    </w:p>
    <w:p w14:paraId="190AC835" w14:textId="77777777" w:rsidR="00F15AEE" w:rsidRDefault="00F15AEE">
      <w:pPr>
        <w:pStyle w:val="BodyText"/>
      </w:pPr>
    </w:p>
    <w:p w14:paraId="220574A0" w14:textId="77777777" w:rsidR="00C15D56" w:rsidRDefault="00450A83">
      <w:pPr>
        <w:pStyle w:val="Heading2"/>
      </w:pPr>
      <w:bookmarkStart w:id="17" w:name="discussion"/>
      <w:bookmarkEnd w:id="8"/>
      <w:bookmarkEnd w:id="16"/>
      <w:r>
        <w:t>Discussion</w:t>
      </w:r>
    </w:p>
    <w:p w14:paraId="4657D007" w14:textId="77777777" w:rsidR="00C15D56" w:rsidRDefault="00450A83">
      <w:pPr>
        <w:pStyle w:val="FirstParagraph"/>
      </w:pPr>
      <w:r>
        <w:t>We obtained individual participant data from five different WASH intervention studies for an IPD analysis reported in 7 individual papers and one unpublished study.</w:t>
      </w:r>
      <w:r>
        <w:rPr>
          <w:vertAlign w:val="superscript"/>
        </w:rPr>
        <w:t>30,34,34,35,37–39</w:t>
      </w:r>
      <w:r>
        <w:t xml:space="preserve"> Despite differences in study settings and intervention designs across studies, results were relatively consistent, with no statistically significant heterogeneity in any of the pooled estimates.</w:t>
      </w:r>
    </w:p>
    <w:p w14:paraId="31D47556" w14:textId="77777777" w:rsidR="00C15D56" w:rsidRDefault="00450A83">
      <w:pPr>
        <w:pStyle w:val="BodyText"/>
      </w:pPr>
      <w:r>
        <w:t>While individual studies were likely underpowered to detect effects, there was generally consistency in protective point estimates of intervention effects, and there was a small but significant reduction in the prevalence of any pathogen in any sample type when pooled across studies. The increase in power when combining studies highlights a strength of the IPD meta-analysis approach, along with standardized estimation approaches and subgroup analyses.</w:t>
      </w:r>
      <w:r>
        <w:rPr>
          <w:vertAlign w:val="superscript"/>
        </w:rPr>
        <w:t>40</w:t>
      </w:r>
      <w:r>
        <w:t xml:space="preserve"> These </w:t>
      </w:r>
      <w:r>
        <w:lastRenderedPageBreak/>
        <w:t>findings indicate that there was a small effect of sanitation interventions on reducing the overall prevalence of pathogens in the environment, regardless of the study setting or the specifics of the sanitation improvements.</w:t>
      </w:r>
    </w:p>
    <w:p w14:paraId="3EA62116" w14:textId="77777777" w:rsidR="00C15D56" w:rsidRDefault="00450A83">
      <w:pPr>
        <w:pStyle w:val="BodyText"/>
      </w:pPr>
      <w:r>
        <w:t>Domestic animals can contribute to fecal contamination in the environment,</w:t>
      </w:r>
      <w:r>
        <w:rPr>
          <w:vertAlign w:val="superscript"/>
        </w:rPr>
        <w:t>41</w:t>
      </w:r>
      <w:r>
        <w:t xml:space="preserve"> and have been hypothesized to partly explain why sanitation interventions focused on isolating human fecal matter have achieved limited improvement in child health outcomes.</w:t>
      </w:r>
      <w:r>
        <w:rPr>
          <w:vertAlign w:val="superscript"/>
        </w:rPr>
        <w:t>42</w:t>
      </w:r>
      <w:r>
        <w:t xml:space="preserve"> MST markers allow differentiating the effect of sanitation improvements on fecal markers from human vs. animal sources. In our analysis, there were only a reduction in one of two human-specific MST markers in the MapSan study when aggregated across sample types, but not in individual sample types. We observed reduced prevalence of ruminant markers in stored water and reduced abundance of animal markers on mothers’ hands in two studies nested within the WASH Benefits Bangladesh trial; there was no effect on the prevalence of the latter (&gt;95% in both arms), highlighting the utility of quantifying high-prevalence environmental targets. Notably, the sanitation intervention in this trial included a scoop for disposal of child and animal feces and may thus have reduced animal fecal contamination in environmental samples, while the sanitation interventions from other included studies would not be expected to have reduced animal-specific MST markers.</w:t>
      </w:r>
    </w:p>
    <w:p w14:paraId="06500F5B" w14:textId="77777777" w:rsidR="00C15D56" w:rsidRDefault="00450A83">
      <w:pPr>
        <w:pStyle w:val="BodyText"/>
      </w:pPr>
      <w:r>
        <w:t>Molecular methods allowing for the detection of specific enteropathogens or MST markers are typically more expensive than measuring FIB, contributing to the small number of eligible studies to be included in our meta-analysis and samples analyzed from a subset of participants in each study. These methods also require skilled staff and more advanced laboratory equipment. In addition, MST markers have limitations with their specificity and sensitivity in low-income country settings.</w:t>
      </w:r>
      <w:r>
        <w:rPr>
          <w:vertAlign w:val="superscript"/>
        </w:rPr>
        <w:t>25,43</w:t>
      </w:r>
      <w:r>
        <w:t xml:space="preserve"> Our findings using these more advanced methods were consistent with previous evidence that sanitation interventions had no effect on FIB in the environment,</w:t>
      </w:r>
      <w:r>
        <w:rPr>
          <w:vertAlign w:val="superscript"/>
        </w:rPr>
        <w:t>6</w:t>
      </w:r>
      <w:r>
        <w:t xml:space="preserve"> suggesting null effects are not solely due to limitations of FIB. Therefore, FIB remain a useful tool to assess the impact of WASH interventions, as more locations and points in time can be sampled for the same cost. Enteropathogen-specific testing may be most useful to supplement FIB measurements to identify the specific etiologies through which WASH interventions may improve health or assess the effects of targeted intervention on a specific enteropathogen. Advances in technology that reduce the costs of molecular diagnostics or increased funding for environmental testing within WASH trials may allow broader use of these methods to more precisely estimate the impact of WASH interventions on environmental contamination. Additionally, standardization of a broad panel of important enteropathogens, using molecular methods sensitive enough to permit simultaneous detection in both environmental and clinical samples, as well as standardized reporting guidelines, would allow for better comparability for future IPD meta-analyses.</w:t>
      </w:r>
      <w:r>
        <w:rPr>
          <w:vertAlign w:val="superscript"/>
        </w:rPr>
        <w:t>13</w:t>
      </w:r>
    </w:p>
    <w:p w14:paraId="4869B8AD" w14:textId="77777777" w:rsidR="00C15D56" w:rsidRDefault="00450A83">
      <w:pPr>
        <w:pStyle w:val="BodyText"/>
      </w:pPr>
      <w:r>
        <w:t>We used composite measures of contamination to allow us to combine estimates from different targets and sample types across multiple studies to increase statistical efficiency. Effects on these composite outcomes should be interpreted with caution as they provide no information on specific transmission pathways and also obscure the specific pathogens and fecal sources the sanitation interventions affected, a primary advantage of using pathogen-specific measures and MST markers over FIB.</w:t>
      </w:r>
      <w:r>
        <w:rPr>
          <w:vertAlign w:val="superscript"/>
        </w:rPr>
        <w:t>44</w:t>
      </w:r>
      <w:r>
        <w:t xml:space="preserve"> However, our results using aggregated environmental measures are supported by the mostly protective but insignificant effects on individual pathogens in specific sample types. Similarly, pooled estimates from multiple studies should be interpreted in conjunction with study-specific estimates, as studies in our review measured different targets in different environmental matrices using different methods, had different interventions, and were conducted in locations with different climates, built environments, and sociocultural settings. However, we found no statistical evidence of heterogeneity in intervention effects between studies, </w:t>
      </w:r>
      <w:r>
        <w:lastRenderedPageBreak/>
        <w:t>and low-prevision study-specific estimates and high-precision pooled estimates were qualitatively aligned.</w:t>
      </w:r>
    </w:p>
    <w:p w14:paraId="1ADE9B8B" w14:textId="69360805" w:rsidR="00C15D56" w:rsidRDefault="00450A83">
      <w:pPr>
        <w:pStyle w:val="BodyText"/>
      </w:pPr>
      <w:r>
        <w:t>One limitation of our study was that covariates were measured differently across studies (Table S8) and we were able to control for a small number of covariates in some cases due to sparse data. However, it is unlikely that there is substantial residual confounding biasing our results given the randomized or quasi-experimental nature of included studies and the similarity between our unadjusted and adjusted estimates, (</w:t>
      </w:r>
      <w:r w:rsidR="00D0404C">
        <w:t xml:space="preserve">Figures S6-S7, </w:t>
      </w:r>
      <w:r>
        <w:t>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test for effects on child health and not pathogen or MST markers in the environment, and due to small sample sizes and low target prevalence we were not able to estimate intervention effects for some targets and had low power in estimated effects for individual studies.</w:t>
      </w:r>
    </w:p>
    <w:p w14:paraId="6901DD0A" w14:textId="77777777" w:rsidR="00C15D56" w:rsidRDefault="00450A83">
      <w:pPr>
        <w:pStyle w:val="BodyText"/>
      </w:pPr>
      <w:r>
        <w:t>In addition, the included studies only collected a small quantity of samples from a single location at a single point in time; it is possible reductions in pathogen concentrations would be more apparent with larger quantities of environmental samples (e.g., water, soil) combined before testing. Environmental sampling in general is not necessarily reflective of children’s exposure, as cross-sectional detection of a pathogen in a given environmental sample is a poor proxy of actual ingestion of pathogens over time.</w:t>
      </w:r>
      <w:r>
        <w:rPr>
          <w:vertAlign w:val="superscript"/>
        </w:rPr>
        <w:t>45</w:t>
      </w:r>
      <w:r>
        <w:t xml:space="preserve"> Despite these caveats, the small reduction in any pathogen prevalence in the environment and lack of effect on MST markers from sanitation interventions in our analysis is consistent with the null findings of the parent trials on child diarrhea,</w:t>
      </w:r>
      <w:r>
        <w:rPr>
          <w:vertAlign w:val="superscript"/>
        </w:rPr>
        <w:t>5,28–30</w:t>
      </w:r>
      <w:r>
        <w:t xml:space="preserve"> except for the WASH Benefits Bangladesh trial that found a significant reduction in diarrhea prevalence in the sanitation arm compared to controls.</w:t>
      </w:r>
    </w:p>
    <w:p w14:paraId="0789B5A8" w14:textId="7307FF77" w:rsidR="00C15D56" w:rsidRDefault="00450A83">
      <w:pPr>
        <w:pStyle w:val="BodyText"/>
      </w:pPr>
      <w:r>
        <w:t>The limited effects of sanitation interventions on enteropathogens, MST markers in this analysis, and on diarrheal disease in the parent studies indicate the insufficiency of onsite sanitation solutions in reducing fecal contamination in the environment. This could be due to limited use of the latrines, especially among children, failure to address animal feces, or lack of safe disposal and treatment of fecal waste as well as poor containment within onsite facilities. Public health programs should pursue “transformative WASH” approaches that encompass the full chain of excreta management including safe removal rather than just containment, and address child and animal feces to more effectively interrupt environmental pathogen transmission.</w:t>
      </w:r>
      <w:r>
        <w:rPr>
          <w:vertAlign w:val="superscript"/>
        </w:rPr>
        <w:t>46</w:t>
      </w:r>
      <w:r>
        <w:t xml:space="preserve"> Future WASH intervention studies should also assess the effect of water treatment and hygiene interventions across a range of pathogens and include understudied pathogen transmission pathways such as child hands, soil and flies.</w:t>
      </w:r>
    </w:p>
    <w:p w14:paraId="14E06375" w14:textId="6CD1CAF1" w:rsidR="00F15AEE" w:rsidRDefault="00F15AEE">
      <w:pPr>
        <w:pStyle w:val="BodyText"/>
      </w:pPr>
    </w:p>
    <w:p w14:paraId="4763751D" w14:textId="77777777" w:rsidR="00F15AEE" w:rsidRDefault="00F15AEE">
      <w:pPr>
        <w:pStyle w:val="BodyText"/>
      </w:pPr>
    </w:p>
    <w:p w14:paraId="490AAC85" w14:textId="77777777" w:rsidR="00C15D56" w:rsidRDefault="00450A83">
      <w:pPr>
        <w:pStyle w:val="Heading2"/>
      </w:pPr>
      <w:bookmarkStart w:id="18" w:name="references"/>
      <w:bookmarkEnd w:id="17"/>
      <w:r>
        <w:t>References</w:t>
      </w:r>
    </w:p>
    <w:p w14:paraId="398956E3" w14:textId="77777777" w:rsidR="00C15D56" w:rsidRDefault="00450A83">
      <w:pPr>
        <w:pStyle w:val="Bibliography"/>
      </w:pPr>
      <w:bookmarkStart w:id="19" w:name="Xfdc957128323568b573ae0fcc258014cd910e65"/>
      <w:bookmarkStart w:id="20" w:name="refs"/>
      <w:r>
        <w:t xml:space="preserve">1. </w:t>
      </w:r>
      <w:r>
        <w:tab/>
        <w:t xml:space="preserve">Humphrey, J. H. </w:t>
      </w:r>
      <w:r>
        <w:rPr>
          <w:i/>
          <w:iCs/>
        </w:rPr>
        <w:t>et al.</w:t>
      </w:r>
      <w:r>
        <w:t xml:space="preserve"> Independent and combined effects of improved water, sanitation, and hygiene, and improved complementary feeding, on child stunting and anaemia in rural Zimbabwe: A cluster-randomised trial. </w:t>
      </w:r>
      <w:r>
        <w:rPr>
          <w:i/>
          <w:iCs/>
        </w:rPr>
        <w:t>The Lancet. Global Health</w:t>
      </w:r>
      <w:r>
        <w:t xml:space="preserve"> </w:t>
      </w:r>
      <w:r>
        <w:rPr>
          <w:b/>
          <w:bCs/>
        </w:rPr>
        <w:t>7</w:t>
      </w:r>
      <w:r>
        <w:t>, e132–e147 (2019).</w:t>
      </w:r>
    </w:p>
    <w:p w14:paraId="64D723DF" w14:textId="77777777" w:rsidR="00C15D56" w:rsidRDefault="00450A83">
      <w:pPr>
        <w:pStyle w:val="Bibliography"/>
      </w:pPr>
      <w:bookmarkStart w:id="21" w:name="ref-lubyEffectsWaterQuality2018"/>
      <w:bookmarkEnd w:id="19"/>
      <w:r>
        <w:lastRenderedPageBreak/>
        <w:t xml:space="preserve">2. </w:t>
      </w:r>
      <w:r>
        <w:tab/>
        <w:t xml:space="preserve">Lu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2C8800F3" w14:textId="77777777" w:rsidR="00C15D56" w:rsidRDefault="00450A83">
      <w:pPr>
        <w:pStyle w:val="Bibliography"/>
      </w:pPr>
      <w:bookmarkStart w:id="22" w:name="ref-nullEffectsWaterQuality2018"/>
      <w:bookmarkEnd w:id="21"/>
      <w:r>
        <w:t xml:space="preserve">3. </w:t>
      </w:r>
      <w:r>
        <w:tab/>
        <w:t xml:space="preserve">Null, C. </w:t>
      </w:r>
      <w:r>
        <w:rPr>
          <w:i/>
          <w:iCs/>
        </w:rPr>
        <w:t>et al.</w:t>
      </w:r>
      <w:r>
        <w:t xml:space="preserve"> Effects of water q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78992312" w14:textId="77777777" w:rsidR="00C15D56" w:rsidRDefault="00450A83">
      <w:pPr>
        <w:pStyle w:val="Bibliography"/>
      </w:pPr>
      <w:bookmarkStart w:id="23" w:name="ref-kneeEffectsUrbanSanitation2021"/>
      <w:bookmarkEnd w:id="22"/>
      <w:r>
        <w:t xml:space="preserve">4. </w:t>
      </w:r>
      <w:r>
        <w:tab/>
        <w:t xml:space="preserve">Knee, J. </w:t>
      </w:r>
      <w:r>
        <w:rPr>
          <w:i/>
          <w:iCs/>
        </w:rPr>
        <w:t>et al.</w:t>
      </w:r>
      <w:r>
        <w:t xml:space="preserve"> Effects of an urban sanitation intervention on childhood enteric infection and diarrhea in Maputo, Mozambique: A controlled before-and-after trial. </w:t>
      </w:r>
      <w:r>
        <w:rPr>
          <w:i/>
          <w:iCs/>
        </w:rPr>
        <w:t>eLife</w:t>
      </w:r>
      <w:r>
        <w:t xml:space="preserve"> </w:t>
      </w:r>
      <w:r>
        <w:rPr>
          <w:b/>
          <w:bCs/>
        </w:rPr>
        <w:t>10</w:t>
      </w:r>
      <w:r>
        <w:t>, e62278 (2021).</w:t>
      </w:r>
    </w:p>
    <w:p w14:paraId="25E35D9B" w14:textId="77777777" w:rsidR="00C15D56" w:rsidRDefault="00450A83">
      <w:pPr>
        <w:pStyle w:val="Bibliography"/>
      </w:pPr>
      <w:bookmarkStart w:id="24" w:name="Xd991f8dfcb33adf9c25dec389b3b0d8e33f406d"/>
      <w:bookmarkEnd w:id="23"/>
      <w:r>
        <w:t xml:space="preserve">5. </w:t>
      </w:r>
      <w:r>
        <w:tab/>
        <w:t xml:space="preserve">Clasen, T. </w:t>
      </w:r>
      <w:r>
        <w:rPr>
          <w:i/>
          <w:iCs/>
        </w:rPr>
        <w:t>et al.</w:t>
      </w:r>
      <w:r>
        <w:t xml:space="preserve"> Effectiveness of a rural sanitation programme on diarrhoea, soil-transmitted helminth infection, and child malnutrition in Odisha, India: A cluster-randomised trial. </w:t>
      </w:r>
      <w:r>
        <w:rPr>
          <w:i/>
          <w:iCs/>
        </w:rPr>
        <w:t>The Lancet. Global Health</w:t>
      </w:r>
      <w:r>
        <w:t xml:space="preserve"> </w:t>
      </w:r>
      <w:r>
        <w:rPr>
          <w:b/>
          <w:bCs/>
        </w:rPr>
        <w:t>2</w:t>
      </w:r>
      <w:r>
        <w:t>, e645–653 (2014).</w:t>
      </w:r>
    </w:p>
    <w:p w14:paraId="1E8AC4B9" w14:textId="77777777" w:rsidR="00C15D56" w:rsidRDefault="00450A83">
      <w:pPr>
        <w:pStyle w:val="Bibliography"/>
      </w:pPr>
      <w:bookmarkStart w:id="25" w:name="ref-sclarAssessingImpactSanitation2016"/>
      <w:bookmarkEnd w:id="24"/>
      <w:r>
        <w:t xml:space="preserve">6.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4CA9B6A3" w14:textId="77777777" w:rsidR="00C15D56" w:rsidRDefault="00450A83">
      <w:pPr>
        <w:pStyle w:val="Bibliography"/>
      </w:pPr>
      <w:bookmarkStart w:id="26" w:name="ref-arnoldTreatingWaterChlorine2007"/>
      <w:bookmarkEnd w:id="25"/>
      <w:r>
        <w:t xml:space="preserve">7.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25D0655B" w14:textId="77777777" w:rsidR="00C15D56" w:rsidRDefault="00450A83">
      <w:pPr>
        <w:pStyle w:val="Bibliography"/>
      </w:pPr>
      <w:bookmarkStart w:id="27" w:name="Xb1bf489923aabc4fc4c5fb28deab2f364562692"/>
      <w:bookmarkEnd w:id="26"/>
      <w:r>
        <w:t xml:space="preserve">8.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46CD1B3E" w14:textId="77777777" w:rsidR="00C15D56" w:rsidRDefault="00450A83">
      <w:pPr>
        <w:pStyle w:val="Bibliography"/>
      </w:pPr>
      <w:bookmarkStart w:id="28" w:name="ref-pickeringEfficacyWaterlessHand2010"/>
      <w:bookmarkEnd w:id="27"/>
      <w:r>
        <w:t xml:space="preserve">9. </w:t>
      </w:r>
      <w:r>
        <w:tab/>
        <w:t xml:space="preserve">Pickering, A. J., Boehm, A. B., Mwanjali,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459AE26E" w14:textId="77777777" w:rsidR="00C15D56" w:rsidRDefault="00450A83">
      <w:pPr>
        <w:pStyle w:val="Bibliography"/>
      </w:pPr>
      <w:bookmarkStart w:id="29" w:name="ref-gruberColiformBacteriaIndicators2014"/>
      <w:bookmarkEnd w:id="28"/>
      <w:r>
        <w:t xml:space="preserve">10. </w:t>
      </w:r>
      <w:r>
        <w:tab/>
        <w:t xml:space="preserve">Gruber, J. S., Ercumen, A. &amp; Colford, J. M. Coliform bacteria as indicators of diarrheal risk in household drinking water: Systematic review and meta-analysis. </w:t>
      </w:r>
      <w:r>
        <w:rPr>
          <w:i/>
          <w:iCs/>
        </w:rPr>
        <w:t>PloS One</w:t>
      </w:r>
      <w:r>
        <w:t xml:space="preserve"> </w:t>
      </w:r>
      <w:r>
        <w:rPr>
          <w:b/>
          <w:bCs/>
        </w:rPr>
        <w:t>9</w:t>
      </w:r>
      <w:r>
        <w:t>, e107429 (2014).</w:t>
      </w:r>
    </w:p>
    <w:p w14:paraId="61ED65AF" w14:textId="77777777" w:rsidR="00C15D56" w:rsidRDefault="00450A83">
      <w:pPr>
        <w:pStyle w:val="Bibliography"/>
      </w:pPr>
      <w:bookmarkStart w:id="30" w:name="ref-wuAreMicrobialIndicators2011"/>
      <w:bookmarkEnd w:id="29"/>
      <w:r>
        <w:t xml:space="preserve">11.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6B62CE9A" w14:textId="77777777" w:rsidR="00C15D56" w:rsidRDefault="00450A83">
      <w:pPr>
        <w:pStyle w:val="Bibliography"/>
      </w:pPr>
      <w:bookmarkStart w:id="31" w:name="ref-hardinaSoilEnvironmentalSource1991"/>
      <w:bookmarkEnd w:id="30"/>
      <w:r>
        <w:t xml:space="preserve">12.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489CD697" w14:textId="77777777" w:rsidR="00C15D56" w:rsidRDefault="00450A83">
      <w:pPr>
        <w:pStyle w:val="Bibliography"/>
      </w:pPr>
      <w:bookmarkStart w:id="32" w:name="ref-lappanMonitoringDiverseEnteric2021"/>
      <w:bookmarkEnd w:id="31"/>
      <w:r>
        <w:t xml:space="preserve">13. </w:t>
      </w:r>
      <w:r>
        <w:tab/>
        <w:t xml:space="preserve">Lappan,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43E14761" w14:textId="77777777" w:rsidR="00C15D56" w:rsidRDefault="00450A83">
      <w:pPr>
        <w:pStyle w:val="Bibliography"/>
      </w:pPr>
      <w:bookmarkStart w:id="33" w:name="X0275b8f84ec54088067ef6bda5f5851aca32979"/>
      <w:bookmarkEnd w:id="32"/>
      <w:r>
        <w:t xml:space="preserve">14. </w:t>
      </w:r>
      <w:r>
        <w:tab/>
        <w:t xml:space="preserve">Liu, J. </w:t>
      </w:r>
      <w:r>
        <w:rPr>
          <w:i/>
          <w:iCs/>
        </w:rPr>
        <w:t>et al.</w:t>
      </w:r>
      <w:r>
        <w:t xml:space="preserve"> A laboratory-developed TaqMan Array Card for simultaneous detection of 19 enteropathogens. </w:t>
      </w:r>
      <w:r>
        <w:rPr>
          <w:i/>
          <w:iCs/>
        </w:rPr>
        <w:t>Journal of Clinical Microbiology</w:t>
      </w:r>
      <w:r>
        <w:t xml:space="preserve"> </w:t>
      </w:r>
      <w:r>
        <w:rPr>
          <w:b/>
          <w:bCs/>
        </w:rPr>
        <w:t>51</w:t>
      </w:r>
      <w:r>
        <w:t>, 472–480 (2013).</w:t>
      </w:r>
    </w:p>
    <w:p w14:paraId="347C3CFD" w14:textId="77777777" w:rsidR="00C15D56" w:rsidRDefault="00450A83">
      <w:pPr>
        <w:pStyle w:val="Bibliography"/>
      </w:pPr>
      <w:bookmarkStart w:id="34" w:name="X204ddaaf3e51883be5ab5836eba761a690460fc"/>
      <w:bookmarkEnd w:id="33"/>
      <w:r>
        <w:t xml:space="preserve">15.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1D3C8D34" w14:textId="77777777" w:rsidR="00C15D56" w:rsidRDefault="00450A83">
      <w:pPr>
        <w:pStyle w:val="Bibliography"/>
      </w:pPr>
      <w:bookmarkStart w:id="35" w:name="Xcd23cacafba27f085fb81d3cb576acd2a68983d"/>
      <w:bookmarkEnd w:id="34"/>
      <w:r>
        <w:lastRenderedPageBreak/>
        <w:t xml:space="preserve">16. </w:t>
      </w:r>
      <w:r>
        <w:tab/>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 </w:t>
      </w:r>
      <w:r>
        <w:rPr>
          <w:i/>
          <w:iCs/>
        </w:rPr>
        <w:t>(In preparation).</w:t>
      </w:r>
    </w:p>
    <w:p w14:paraId="3701CED2" w14:textId="77777777" w:rsidR="00C15D56" w:rsidRDefault="00450A83">
      <w:pPr>
        <w:pStyle w:val="Bibliography"/>
      </w:pPr>
      <w:bookmarkStart w:id="36" w:name="ref-wolfImpactDrinkingWater2018"/>
      <w:bookmarkEnd w:id="35"/>
      <w:r>
        <w:t xml:space="preserve">17. </w:t>
      </w:r>
      <w:r>
        <w:tab/>
        <w:t xml:space="preserve">Wolf, J. </w:t>
      </w:r>
      <w:r>
        <w:rPr>
          <w:i/>
          <w:iCs/>
        </w:rPr>
        <w:t>et al.</w:t>
      </w:r>
      <w:r>
        <w:t xml:space="preserve"> Impact of drinking water, sanitation and handwashing with soap on childhood diarrhoeal disease: Updated meta-analysis and meta-regression. </w:t>
      </w:r>
      <w:r>
        <w:rPr>
          <w:i/>
          <w:iCs/>
        </w:rPr>
        <w:t>Tropical Medicine &amp; International Health</w:t>
      </w:r>
      <w:r>
        <w:t xml:space="preserve"> </w:t>
      </w:r>
      <w:r>
        <w:rPr>
          <w:b/>
          <w:bCs/>
        </w:rPr>
        <w:t>23</w:t>
      </w:r>
      <w:r>
        <w:t>, 508–525 (2018).</w:t>
      </w:r>
    </w:p>
    <w:p w14:paraId="5B681A57" w14:textId="77777777" w:rsidR="00C15D56" w:rsidRDefault="00450A83">
      <w:pPr>
        <w:pStyle w:val="Bibliography"/>
      </w:pPr>
      <w:bookmarkStart w:id="37" w:name="ref-wolfSystematicReviewAssessing2014"/>
      <w:bookmarkEnd w:id="36"/>
      <w:r>
        <w:t xml:space="preserve">18. </w:t>
      </w:r>
      <w:r>
        <w:tab/>
        <w:t xml:space="preserve">Wolf, J. </w:t>
      </w:r>
      <w:r>
        <w:rPr>
          <w:i/>
          <w:iCs/>
        </w:rPr>
        <w:t>et al.</w:t>
      </w:r>
      <w:r>
        <w:t xml:space="preserve"> Systematic review: Assessing the impact of drinking water and sanitation on diarrhoeal disease in low- and middle-income settings: systematic review and meta-regression. </w:t>
      </w:r>
      <w:r>
        <w:rPr>
          <w:i/>
          <w:iCs/>
        </w:rPr>
        <w:t>Tropical Medicine &amp; International Health</w:t>
      </w:r>
      <w:r>
        <w:t xml:space="preserve"> </w:t>
      </w:r>
      <w:r>
        <w:rPr>
          <w:b/>
          <w:bCs/>
        </w:rPr>
        <w:t>19</w:t>
      </w:r>
      <w:r>
        <w:t>, 928–942 (2014).</w:t>
      </w:r>
    </w:p>
    <w:p w14:paraId="43C76375" w14:textId="77777777" w:rsidR="00C15D56" w:rsidRDefault="00450A83">
      <w:pPr>
        <w:pStyle w:val="Bibliography"/>
      </w:pPr>
      <w:bookmarkStart w:id="38" w:name="X035aa16056e9179da860080d77f495eaf76b3b6"/>
      <w:bookmarkEnd w:id="37"/>
      <w:r>
        <w:t xml:space="preserve">19. </w:t>
      </w:r>
      <w:r>
        <w:tab/>
        <w:t xml:space="preserve">Riley, R. D., Lambert, P. C. &amp; Abo-Zaid, G. Meta-analysis of individual participant data: Rationale, conduct, and reporting. </w:t>
      </w:r>
      <w:r>
        <w:rPr>
          <w:i/>
          <w:iCs/>
        </w:rPr>
        <w:t>BMJ (Clinical research ed.)</w:t>
      </w:r>
      <w:r>
        <w:t xml:space="preserve"> </w:t>
      </w:r>
      <w:r>
        <w:rPr>
          <w:b/>
          <w:bCs/>
        </w:rPr>
        <w:t>340</w:t>
      </w:r>
      <w:r>
        <w:t>, c221 (2010).</w:t>
      </w:r>
    </w:p>
    <w:p w14:paraId="533F4FE7" w14:textId="77777777" w:rsidR="00C15D56" w:rsidRDefault="00450A83">
      <w:pPr>
        <w:pStyle w:val="Bibliography"/>
      </w:pPr>
      <w:bookmarkStart w:id="39" w:name="ref-zouModifiedPoissonRegression2004"/>
      <w:bookmarkEnd w:id="38"/>
      <w:r>
        <w:t xml:space="preserve">20.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3EE926F0" w14:textId="77777777" w:rsidR="00C15D56" w:rsidRDefault="00450A83">
      <w:pPr>
        <w:pStyle w:val="Bibliography"/>
      </w:pPr>
      <w:bookmarkStart w:id="40" w:name="ref-freedmanSoCalledHuberSandwich2006"/>
      <w:bookmarkEnd w:id="39"/>
      <w:r>
        <w:t xml:space="preserve">21. </w:t>
      </w:r>
      <w:r>
        <w:tab/>
        <w:t xml:space="preserve">Freedman, D. A. On The So-Called ‘Huber Sandwich Estimator’ and ‘Robust Standard Errors’. </w:t>
      </w:r>
      <w:r>
        <w:rPr>
          <w:i/>
          <w:iCs/>
        </w:rPr>
        <w:t>The American Statistician</w:t>
      </w:r>
      <w:r>
        <w:t xml:space="preserve"> </w:t>
      </w:r>
      <w:r>
        <w:rPr>
          <w:b/>
          <w:bCs/>
        </w:rPr>
        <w:t>60</w:t>
      </w:r>
      <w:r>
        <w:t>, 299–302 (2006).</w:t>
      </w:r>
    </w:p>
    <w:p w14:paraId="11878CBF" w14:textId="77777777" w:rsidR="00C15D56" w:rsidRDefault="00450A83">
      <w:pPr>
        <w:pStyle w:val="Bibliography"/>
      </w:pPr>
      <w:bookmarkStart w:id="41" w:name="Xe164a29abfa864b85eee56d714229aa35a5dd09"/>
      <w:bookmarkEnd w:id="40"/>
      <w:r>
        <w:t xml:space="preserve">22. </w:t>
      </w:r>
      <w:r>
        <w:tab/>
        <w:t xml:space="preserve">Cochran, W. G. The Combination of Estimates from Different Experiments. </w:t>
      </w:r>
      <w:r>
        <w:rPr>
          <w:i/>
          <w:iCs/>
        </w:rPr>
        <w:t>Biometrics</w:t>
      </w:r>
      <w:r>
        <w:t xml:space="preserve"> </w:t>
      </w:r>
      <w:r>
        <w:rPr>
          <w:b/>
          <w:bCs/>
        </w:rPr>
        <w:t>10</w:t>
      </w:r>
      <w:r>
        <w:t>, 101–129 (1954).</w:t>
      </w:r>
    </w:p>
    <w:p w14:paraId="182F40C6" w14:textId="77777777" w:rsidR="00C15D56" w:rsidRDefault="00450A83">
      <w:pPr>
        <w:pStyle w:val="Bibliography"/>
      </w:pPr>
      <w:bookmarkStart w:id="42" w:name="X0d8fe7285a459ef2a123c0bbff98fb4aa7c6fc5"/>
      <w:bookmarkEnd w:id="41"/>
      <w:r>
        <w:t xml:space="preserve">23. </w:t>
      </w:r>
      <w:r>
        <w:tab/>
        <w:t xml:space="preserve">Cochran, W. G. The Combination of Estimates from Different Experiments. </w:t>
      </w:r>
      <w:r>
        <w:rPr>
          <w:i/>
          <w:iCs/>
        </w:rPr>
        <w:t>Biometrics</w:t>
      </w:r>
      <w:r>
        <w:t xml:space="preserve"> </w:t>
      </w:r>
      <w:r>
        <w:rPr>
          <w:b/>
          <w:bCs/>
        </w:rPr>
        <w:t>10</w:t>
      </w:r>
      <w:r>
        <w:t>, 101–129 (1954).</w:t>
      </w:r>
    </w:p>
    <w:p w14:paraId="67D4A70C" w14:textId="77777777" w:rsidR="00C15D56" w:rsidRDefault="00450A83">
      <w:pPr>
        <w:pStyle w:val="Bibliography"/>
      </w:pPr>
      <w:bookmarkStart w:id="43" w:name="X06bbfa70791bc2badf73363d0a70ccb9cb45870"/>
      <w:bookmarkEnd w:id="42"/>
      <w:r>
        <w:t xml:space="preserve">24. </w:t>
      </w:r>
      <w:r>
        <w:tab/>
        <w:t xml:space="preserve">Borchardt, M. A. </w:t>
      </w:r>
      <w:r>
        <w:rPr>
          <w:i/>
          <w:iCs/>
        </w:rPr>
        <w:t>et al.</w:t>
      </w:r>
      <w:r>
        <w:t xml:space="preserve"> The Environmental Microbiology Minimum Information (EMMI) Guidelines: qPCR and dPCR Quality and Reporting for Environmental Microbiology. </w:t>
      </w:r>
      <w:r>
        <w:rPr>
          <w:i/>
          <w:iCs/>
        </w:rPr>
        <w:t>Environmental Science &amp; Technology</w:t>
      </w:r>
      <w:r>
        <w:t xml:space="preserve"> </w:t>
      </w:r>
      <w:r>
        <w:rPr>
          <w:b/>
          <w:bCs/>
        </w:rPr>
        <w:t>55</w:t>
      </w:r>
      <w:r>
        <w:t>, 10210–10223 (2021).</w:t>
      </w:r>
    </w:p>
    <w:p w14:paraId="64195D43" w14:textId="77777777" w:rsidR="00C15D56" w:rsidRDefault="00450A83">
      <w:pPr>
        <w:pStyle w:val="Bibliography"/>
      </w:pPr>
      <w:bookmarkStart w:id="44" w:name="Xff5461ced33daa2db28e576edab0bed3265b0d6"/>
      <w:bookmarkEnd w:id="43"/>
      <w:r>
        <w:t xml:space="preserve">25. </w:t>
      </w:r>
      <w:r>
        <w:tab/>
        <w:t xml:space="preserve">Boehm, A. B. </w:t>
      </w:r>
      <w:r>
        <w:rPr>
          <w:i/>
          <w:iCs/>
        </w:rPr>
        <w:t>et al.</w:t>
      </w:r>
      <w:r>
        <w:t xml:space="preserve"> Performance of forty-one microbial source tracking methods: A twenty-seven lab evaluation study. </w:t>
      </w:r>
      <w:r>
        <w:rPr>
          <w:i/>
          <w:iCs/>
        </w:rPr>
        <w:t>Water Research</w:t>
      </w:r>
      <w:r>
        <w:t xml:space="preserve"> </w:t>
      </w:r>
      <w:r>
        <w:rPr>
          <w:b/>
          <w:bCs/>
        </w:rPr>
        <w:t>47</w:t>
      </w:r>
      <w:r>
        <w:t>, 6812–6828 (2013).</w:t>
      </w:r>
    </w:p>
    <w:p w14:paraId="3C1BAE61" w14:textId="77777777" w:rsidR="00C15D56" w:rsidRDefault="00450A83">
      <w:pPr>
        <w:pStyle w:val="Bibliography"/>
      </w:pPr>
      <w:bookmarkStart w:id="45" w:name="ref-d.o.oWeatherAtlasWeather"/>
      <w:bookmarkEnd w:id="44"/>
      <w:r>
        <w:t xml:space="preserve">26. </w:t>
      </w:r>
      <w:r>
        <w:tab/>
        <w:t xml:space="preserve">d.o.o, Y. M. G. Weather Atlas | Weather forecast and Climate information for cities all over the Globe. </w:t>
      </w:r>
      <w:r>
        <w:rPr>
          <w:i/>
          <w:iCs/>
        </w:rPr>
        <w:t>Weather Atlas</w:t>
      </w:r>
      <w:r>
        <w:t>.</w:t>
      </w:r>
    </w:p>
    <w:p w14:paraId="0CFD8D51" w14:textId="77777777" w:rsidR="00C15D56" w:rsidRDefault="00450A83">
      <w:pPr>
        <w:pStyle w:val="Bibliography"/>
      </w:pPr>
      <w:bookmarkStart w:id="46" w:name="Xd9771f8024de563fa64d63e513a6f830a201a25"/>
      <w:bookmarkEnd w:id="45"/>
      <w:r>
        <w:t xml:space="preserve">27.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76231A3D" w14:textId="77777777" w:rsidR="00C15D56" w:rsidRDefault="00450A83">
      <w:pPr>
        <w:pStyle w:val="Bibliography"/>
      </w:pPr>
      <w:bookmarkStart w:id="47" w:name="X82fdba8d1f9013a63e22e8c41ebdd02b8a8bf02"/>
      <w:bookmarkEnd w:id="46"/>
      <w:r>
        <w:t xml:space="preserve">28. </w:t>
      </w:r>
      <w:r>
        <w:tab/>
        <w:t xml:space="preserve">Arnold, B. F. </w:t>
      </w:r>
      <w:r>
        <w:rPr>
          <w:i/>
          <w:iCs/>
        </w:rPr>
        <w:t>et al.</w:t>
      </w:r>
      <w:r>
        <w:t xml:space="preserve"> Cluster-randomised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3BB290BE" w14:textId="77777777" w:rsidR="00C15D56" w:rsidRDefault="00450A83">
      <w:pPr>
        <w:pStyle w:val="Bibliography"/>
      </w:pPr>
      <w:bookmarkStart w:id="48" w:name="X01e26d6591f5e2a5c3447ea027a7589e4b3787c"/>
      <w:bookmarkEnd w:id="47"/>
      <w:r>
        <w:t xml:space="preserve">29. </w:t>
      </w:r>
      <w:r>
        <w:tab/>
        <w:t xml:space="preserve">Brown, J. </w:t>
      </w:r>
      <w:r>
        <w:rPr>
          <w:i/>
          <w:iCs/>
        </w:rPr>
        <w:t>et al.</w:t>
      </w:r>
      <w:r>
        <w:t xml:space="preserve"> A controlled, before-and-after trial of an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4C67A928" w14:textId="77777777" w:rsidR="00C15D56" w:rsidRDefault="00450A83">
      <w:pPr>
        <w:pStyle w:val="Bibliography"/>
      </w:pPr>
      <w:bookmarkStart w:id="49" w:name="X5228fa985af5ce71b0c533e44873ca75e261300"/>
      <w:bookmarkEnd w:id="48"/>
      <w:r>
        <w:lastRenderedPageBreak/>
        <w:t xml:space="preserve">30. </w:t>
      </w:r>
      <w:r>
        <w:tab/>
        <w:t xml:space="preserve">Reese, H. </w:t>
      </w:r>
      <w:r>
        <w:rPr>
          <w:i/>
          <w:iCs/>
        </w:rPr>
        <w:t>et al.</w:t>
      </w:r>
      <w:r>
        <w:t xml:space="preserve"> Assessing longer-term effectiveness of a combined household-level piped water and sanitation intervention on child diarrhoea, acute respiratory infection, soil-transmitted helminth infection and nutritional status: A matched cohort study in rural Odisha, India. </w:t>
      </w:r>
      <w:r>
        <w:rPr>
          <w:i/>
          <w:iCs/>
        </w:rPr>
        <w:t>International Journal of Epidemiology</w:t>
      </w:r>
      <w:r>
        <w:t xml:space="preserve"> </w:t>
      </w:r>
      <w:r>
        <w:rPr>
          <w:b/>
          <w:bCs/>
        </w:rPr>
        <w:t>48</w:t>
      </w:r>
      <w:r>
        <w:t>, 1757–1767 (2019).</w:t>
      </w:r>
    </w:p>
    <w:p w14:paraId="3FD13F18" w14:textId="77777777" w:rsidR="00C15D56" w:rsidRDefault="00450A83">
      <w:pPr>
        <w:pStyle w:val="Bibliography"/>
      </w:pPr>
      <w:bookmarkStart w:id="50" w:name="ref-burrowesRiskFactorsHousehold2017"/>
      <w:bookmarkEnd w:id="49"/>
      <w:r>
        <w:t xml:space="preserve">31. </w:t>
      </w:r>
      <w:r>
        <w:tab/>
        <w:t xml:space="preserve">Burrowes, V. </w:t>
      </w:r>
      <w:r>
        <w:rPr>
          <w:i/>
          <w:iCs/>
        </w:rPr>
        <w:t>et al.</w:t>
      </w:r>
      <w:r>
        <w:t xml:space="preserve"> Risk Factors for Household Transmission of Vibrio cholerae in Dhaka, Bangladesh (CHoBI7 Trial). </w:t>
      </w:r>
      <w:r>
        <w:rPr>
          <w:i/>
          <w:iCs/>
        </w:rPr>
        <w:t>The American Journal of Tropical Medicine and Hygiene</w:t>
      </w:r>
      <w:r>
        <w:t xml:space="preserve"> </w:t>
      </w:r>
      <w:r>
        <w:rPr>
          <w:b/>
          <w:bCs/>
        </w:rPr>
        <w:t>96</w:t>
      </w:r>
      <w:r>
        <w:t>, 1382–1387 (2017).</w:t>
      </w:r>
    </w:p>
    <w:p w14:paraId="596E5435" w14:textId="77777777" w:rsidR="00C15D56" w:rsidRDefault="00450A83">
      <w:pPr>
        <w:pStyle w:val="Bibliography"/>
      </w:pPr>
      <w:bookmarkStart w:id="51" w:name="ref-holcombHumanFecalContamination2020"/>
      <w:bookmarkEnd w:id="50"/>
      <w:r>
        <w:t xml:space="preserve">32.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78A162F2" w14:textId="77777777" w:rsidR="00C15D56" w:rsidRDefault="00450A83">
      <w:pPr>
        <w:pStyle w:val="Bibliography"/>
      </w:pPr>
      <w:bookmarkStart w:id="52" w:name="ref-caponeImpactUrbanSanitation2021"/>
      <w:bookmarkEnd w:id="51"/>
      <w:r>
        <w:t xml:space="preserve">33. </w:t>
      </w:r>
      <w:r>
        <w:tab/>
        <w:t xml:space="preserve">Capone, D. </w:t>
      </w:r>
      <w:r>
        <w:rPr>
          <w:i/>
          <w:iCs/>
        </w:rPr>
        <w:t>et al.</w:t>
      </w:r>
      <w:r>
        <w:t xml:space="preserve"> Impact of an Urban Sanitation Intervention on Enteric Pathogen Detection in Soils. </w:t>
      </w:r>
      <w:r>
        <w:rPr>
          <w:i/>
          <w:iCs/>
        </w:rPr>
        <w:t>Environmental Science &amp; Technology</w:t>
      </w:r>
      <w:r>
        <w:t xml:space="preserve"> </w:t>
      </w:r>
      <w:r>
        <w:rPr>
          <w:b/>
          <w:bCs/>
        </w:rPr>
        <w:t>55</w:t>
      </w:r>
      <w:r>
        <w:t>, 9989–10000 (2021).</w:t>
      </w:r>
    </w:p>
    <w:p w14:paraId="625DDB1E" w14:textId="77777777" w:rsidR="00C15D56" w:rsidRDefault="00450A83">
      <w:pPr>
        <w:pStyle w:val="Bibliography"/>
      </w:pPr>
      <w:bookmarkStart w:id="53" w:name="Xf2a03ad0ba8e597b78cac8eb44474a2515beb21"/>
      <w:bookmarkEnd w:id="52"/>
      <w:r>
        <w:t xml:space="preserve">34.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45ABFBD1" w14:textId="77777777" w:rsidR="00C15D56" w:rsidRDefault="00450A83">
      <w:pPr>
        <w:pStyle w:val="Bibliography"/>
      </w:pPr>
      <w:bookmarkStart w:id="54" w:name="ref-odagiriHumanFecalPathogen2016"/>
      <w:bookmarkEnd w:id="53"/>
      <w:r>
        <w:t xml:space="preserve">35.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71E86CAC" w14:textId="77777777" w:rsidR="00C15D56" w:rsidRDefault="00450A83">
      <w:pPr>
        <w:pStyle w:val="Bibliography"/>
      </w:pPr>
      <w:bookmarkStart w:id="55" w:name="X4d75251919f78b08ed84b8281d002c4332deee4"/>
      <w:bookmarkEnd w:id="54"/>
      <w:r>
        <w:t xml:space="preserve">36. </w:t>
      </w:r>
      <w: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7C9DE3F6" w14:textId="77777777" w:rsidR="00C15D56" w:rsidRDefault="00450A83">
      <w:pPr>
        <w:pStyle w:val="Bibliography"/>
      </w:pPr>
      <w:bookmarkStart w:id="56" w:name="X97c43424af1f98a227fde11998363b94410cc27"/>
      <w:bookmarkEnd w:id="55"/>
      <w:r>
        <w:t xml:space="preserve">37.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503F60B5" w14:textId="77777777" w:rsidR="00C15D56" w:rsidRDefault="00450A83">
      <w:pPr>
        <w:pStyle w:val="Bibliography"/>
      </w:pPr>
      <w:bookmarkStart w:id="57" w:name="Xf9e2a4a9eb87275ea3c8190d2addb0f7bef699d"/>
      <w:bookmarkEnd w:id="56"/>
      <w:r>
        <w:t xml:space="preserve">38. </w:t>
      </w:r>
      <w:r>
        <w:tab/>
        <w:t xml:space="preserve">Steinbaum, L. </w:t>
      </w:r>
      <w:r>
        <w:rPr>
          <w:i/>
          <w:iCs/>
        </w:rPr>
        <w:t>et al.</w:t>
      </w:r>
      <w:r>
        <w:t xml:space="preserve"> Effect of a sanitation intervention on soil-transmitted helminth prevalence and concentration in household soil: A cluster-randomized controlled trial and risk factor analysis. </w:t>
      </w:r>
      <w:r>
        <w:rPr>
          <w:i/>
          <w:iCs/>
        </w:rPr>
        <w:t>PLoS neglected tropical diseases</w:t>
      </w:r>
      <w:r>
        <w:t xml:space="preserve"> </w:t>
      </w:r>
      <w:r>
        <w:rPr>
          <w:b/>
          <w:bCs/>
        </w:rPr>
        <w:t>13</w:t>
      </w:r>
      <w:r>
        <w:t>, e0007180 (2019).</w:t>
      </w:r>
    </w:p>
    <w:p w14:paraId="2A6DE1D6" w14:textId="77777777" w:rsidR="00C15D56" w:rsidRDefault="00450A83">
      <w:pPr>
        <w:pStyle w:val="Bibliography"/>
      </w:pPr>
      <w:bookmarkStart w:id="58" w:name="X9dcf9420471408d0f247188f0ab66b2bab98776"/>
      <w:bookmarkEnd w:id="57"/>
      <w:r>
        <w:t xml:space="preserve">39.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547D9FAA" w14:textId="77777777" w:rsidR="00C15D56" w:rsidRDefault="00450A83">
      <w:pPr>
        <w:pStyle w:val="Bibliography"/>
      </w:pPr>
      <w:bookmarkStart w:id="59" w:name="ref-hernanCausalAnalysesExisting2021"/>
      <w:bookmarkEnd w:id="58"/>
      <w:r>
        <w:t xml:space="preserve">40. </w:t>
      </w:r>
      <w:r>
        <w:tab/>
        <w:t xml:space="preserve">Hernán, M. A. Causal analyses of existing databases: No power calculations required. </w:t>
      </w:r>
      <w:r>
        <w:rPr>
          <w:i/>
          <w:iCs/>
        </w:rPr>
        <w:t>Journal of Clinical Epidemiology</w:t>
      </w:r>
      <w:r>
        <w:t xml:space="preserve"> S0895-4356(21)00273-0 (2021) doi:</w:t>
      </w:r>
      <w:hyperlink r:id="rId14">
        <w:r>
          <w:rPr>
            <w:rStyle w:val="Hyperlink"/>
          </w:rPr>
          <w:t>10.1016/j.jclinepi.2021.08.028</w:t>
        </w:r>
      </w:hyperlink>
      <w:r>
        <w:t>.</w:t>
      </w:r>
    </w:p>
    <w:p w14:paraId="72631D30" w14:textId="77777777" w:rsidR="00C15D56" w:rsidRDefault="00450A83">
      <w:pPr>
        <w:pStyle w:val="Bibliography"/>
      </w:pPr>
      <w:bookmarkStart w:id="60" w:name="ref-ercumenAnimalFecesContribute2017"/>
      <w:bookmarkEnd w:id="59"/>
      <w:r>
        <w:t xml:space="preserve">41. </w:t>
      </w:r>
      <w:r>
        <w:tab/>
        <w:t xml:space="preserve">Ercumen,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5F63B1DF" w14:textId="77777777" w:rsidR="00C15D56" w:rsidRDefault="00450A83">
      <w:pPr>
        <w:pStyle w:val="Bibliography"/>
      </w:pPr>
      <w:bookmarkStart w:id="61" w:name="ref-pickeringWASHBenefitsSHINE2019"/>
      <w:bookmarkEnd w:id="60"/>
      <w:r>
        <w:t xml:space="preserve">42. </w:t>
      </w:r>
      <w:r>
        <w:tab/>
        <w:t xml:space="preserve">Pickering, A. J. </w:t>
      </w:r>
      <w:r>
        <w:rPr>
          <w:i/>
          <w:iCs/>
        </w:rPr>
        <w:t>et al.</w:t>
      </w:r>
      <w:r>
        <w:t xml:space="preserve"> The WASH Benefits and SHINE trials: Interpretation of WASH intervention effects on linear growth and diarrhoea. </w:t>
      </w:r>
      <w:r>
        <w:rPr>
          <w:i/>
          <w:iCs/>
        </w:rPr>
        <w:t>The Lancet Global Health</w:t>
      </w:r>
      <w:r>
        <w:t xml:space="preserve"> </w:t>
      </w:r>
      <w:r>
        <w:rPr>
          <w:b/>
          <w:bCs/>
        </w:rPr>
        <w:t>7</w:t>
      </w:r>
      <w:r>
        <w:t>, e1139–e1146 (2019).</w:t>
      </w:r>
    </w:p>
    <w:p w14:paraId="0EABA689" w14:textId="77777777" w:rsidR="00C15D56" w:rsidRDefault="00450A83">
      <w:pPr>
        <w:pStyle w:val="Bibliography"/>
      </w:pPr>
      <w:bookmarkStart w:id="62" w:name="ref-holcombMicrobialIndicatorsFecal2020"/>
      <w:bookmarkEnd w:id="61"/>
      <w:r>
        <w:t xml:space="preserve">43. </w:t>
      </w:r>
      <w:r>
        <w:tab/>
        <w:t xml:space="preserve">Holcomb, D. A. &amp; Stewart, J. R. Microbial Indicators of Fecal Pollution: Recent Progress and Challenges in Assessing Water Quality. </w:t>
      </w:r>
      <w:r>
        <w:rPr>
          <w:i/>
          <w:iCs/>
        </w:rPr>
        <w:t>Current Environmental Health Reports</w:t>
      </w:r>
      <w:r>
        <w:t xml:space="preserve"> </w:t>
      </w:r>
      <w:r>
        <w:rPr>
          <w:b/>
          <w:bCs/>
        </w:rPr>
        <w:t>7</w:t>
      </w:r>
      <w:r>
        <w:t>, 311–324 (2020).</w:t>
      </w:r>
    </w:p>
    <w:p w14:paraId="6A20862C" w14:textId="77777777" w:rsidR="00C15D56" w:rsidRDefault="00450A83">
      <w:pPr>
        <w:pStyle w:val="Bibliography"/>
      </w:pPr>
      <w:bookmarkStart w:id="63" w:name="Xa5dd81d1de9290f0b501ee14a75f8373e78e101"/>
      <w:bookmarkEnd w:id="62"/>
      <w:r>
        <w:lastRenderedPageBreak/>
        <w:t xml:space="preserve">44. </w:t>
      </w:r>
      <w:r>
        <w:tab/>
        <w:t xml:space="preserve">Freemantle, N., Calvert, M., Wood, J., Eastaugh, J. &amp; Griffin, C. Composite outcomes in randomized trials: Greater precision but with greater uncertainty? </w:t>
      </w:r>
      <w:r>
        <w:rPr>
          <w:i/>
          <w:iCs/>
        </w:rPr>
        <w:t>JAMA</w:t>
      </w:r>
      <w:r>
        <w:t xml:space="preserve"> </w:t>
      </w:r>
      <w:r>
        <w:rPr>
          <w:b/>
          <w:bCs/>
        </w:rPr>
        <w:t>289</w:t>
      </w:r>
      <w:r>
        <w:t>, 2554–2559 (2003).</w:t>
      </w:r>
    </w:p>
    <w:p w14:paraId="7CC82CDC" w14:textId="77777777" w:rsidR="00C15D56" w:rsidRDefault="00450A83">
      <w:pPr>
        <w:pStyle w:val="Bibliography"/>
      </w:pPr>
      <w:bookmarkStart w:id="64" w:name="X18461787e9834ac857e3ebb2d1f89ed11ef0d7f"/>
      <w:bookmarkEnd w:id="63"/>
      <w:r>
        <w:t xml:space="preserve">45. </w:t>
      </w:r>
      <w:r>
        <w:tab/>
        <w:t xml:space="preserve">Goddard, F. G. B. </w:t>
      </w:r>
      <w:r>
        <w:rPr>
          <w:i/>
          <w:iCs/>
        </w:rPr>
        <w:t>et al.</w:t>
      </w:r>
      <w:r>
        <w:t xml:space="preserve"> Faecal contamination of the environment and child health: A systematic review and individual participant data meta-analysis. </w:t>
      </w:r>
      <w:r>
        <w:rPr>
          <w:i/>
          <w:iCs/>
        </w:rPr>
        <w:t>The Lancet Planetary Health</w:t>
      </w:r>
      <w:r>
        <w:t xml:space="preserve"> </w:t>
      </w:r>
      <w:r>
        <w:rPr>
          <w:b/>
          <w:bCs/>
        </w:rPr>
        <w:t>4</w:t>
      </w:r>
      <w:r>
        <w:t>, e405–e415 (2020).</w:t>
      </w:r>
    </w:p>
    <w:p w14:paraId="266DDCD3" w14:textId="77777777" w:rsidR="00C15D56" w:rsidRDefault="00450A83">
      <w:pPr>
        <w:pStyle w:val="Bibliography"/>
      </w:pPr>
      <w:bookmarkStart w:id="65" w:name="ref-levyMovingTransformationalWASH2019"/>
      <w:bookmarkEnd w:id="64"/>
      <w:r>
        <w:t xml:space="preserve">46. </w:t>
      </w:r>
      <w:r>
        <w:tab/>
        <w:t xml:space="preserve">Levy, K. &amp; Eisenberg, J. N. S. Moving towards transformational WASH. </w:t>
      </w:r>
      <w:r>
        <w:rPr>
          <w:i/>
          <w:iCs/>
        </w:rPr>
        <w:t>The Lancet. Global Health</w:t>
      </w:r>
      <w:r>
        <w:t xml:space="preserve"> </w:t>
      </w:r>
      <w:r>
        <w:rPr>
          <w:b/>
          <w:bCs/>
        </w:rPr>
        <w:t>7</w:t>
      </w:r>
      <w:r>
        <w:t>, e1492 (2019).</w:t>
      </w:r>
      <w:bookmarkEnd w:id="18"/>
      <w:bookmarkEnd w:id="20"/>
      <w:bookmarkEnd w:id="65"/>
    </w:p>
    <w:sectPr w:rsidR="00C15D56" w:rsidSect="0037693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w:date="1900-01-01T00:00:00Z" w:initials="">
    <w:p w14:paraId="5FBD4984" w14:textId="77777777" w:rsidR="00C15D56" w:rsidRDefault="00450A83">
      <w:r>
        <w:annotationRef/>
      </w:r>
      <w:r>
        <w:t>Update: Word count: 244, limit: 250.</w:t>
      </w:r>
    </w:p>
  </w:comment>
  <w:comment w:id="4" w:author="Andrew" w:date="1900-01-01T00:00:00Z" w:initials="">
    <w:p w14:paraId="7BBA3600" w14:textId="77777777" w:rsidR="00C15D56" w:rsidRDefault="00450A83">
      <w:r>
        <w:annotationRef/>
      </w:r>
      <w:r>
        <w:t>Word count: 4824, limit: 4500 if we can get the manuscript considered as a commissioned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BD4984" w15:done="0"/>
  <w15:commentEx w15:paraId="7BBA36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B2B05" w16cex:dateUtc="1900-01-01T08:00:00Z"/>
  <w16cex:commentExtensible w16cex:durableId="25DB2B06" w16cex:dateUtc="1900-01-01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BD4984" w16cid:durableId="25DB2B05"/>
  <w16cid:commentId w16cid:paraId="7BBA3600" w16cid:durableId="25DB2B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5B521" w14:textId="77777777" w:rsidR="00714D8F" w:rsidRDefault="00714D8F">
      <w:pPr>
        <w:spacing w:after="0" w:line="240" w:lineRule="auto"/>
      </w:pPr>
      <w:r>
        <w:separator/>
      </w:r>
    </w:p>
  </w:endnote>
  <w:endnote w:type="continuationSeparator" w:id="0">
    <w:p w14:paraId="49C84A8B" w14:textId="77777777" w:rsidR="00714D8F" w:rsidRDefault="00714D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03B09" w14:textId="77777777" w:rsidR="00714D8F" w:rsidRDefault="00714D8F">
      <w:r>
        <w:separator/>
      </w:r>
    </w:p>
  </w:footnote>
  <w:footnote w:type="continuationSeparator" w:id="0">
    <w:p w14:paraId="0C3A7E7E" w14:textId="77777777" w:rsidR="00714D8F" w:rsidRDefault="00714D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5A82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15D56"/>
    <w:rsid w:val="001808BD"/>
    <w:rsid w:val="002919ED"/>
    <w:rsid w:val="00450A83"/>
    <w:rsid w:val="00714D8F"/>
    <w:rsid w:val="00C15D56"/>
    <w:rsid w:val="00D0404C"/>
    <w:rsid w:val="00F15A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CA3E2"/>
  <w15:docId w15:val="{20E3C3B9-7CEA-43C1-B0EB-30943241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8sgzn/"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amertens/wash-ip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ather-atla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jclinepi.2021.08.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5</Pages>
  <Words>7522</Words>
  <Characters>4287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participant data meta-analysis</vt:lpstr>
    </vt:vector>
  </TitlesOfParts>
  <Company/>
  <LinksUpToDate>false</LinksUpToDate>
  <CharactersWithSpaces>5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cp:lastModifiedBy>Andrew Mertens</cp:lastModifiedBy>
  <cp:revision>4</cp:revision>
  <dcterms:created xsi:type="dcterms:W3CDTF">2022-03-15T23:09:00Z</dcterms:created>
  <dcterms:modified xsi:type="dcterms:W3CDTF">2022-03-1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